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AA9C9E" w14:textId="7E6BF985" w:rsidR="002043DF" w:rsidRDefault="002043DF" w:rsidP="002043DF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姓名：</w:t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2043DF">
        <w:rPr>
          <w:sz w:val="24"/>
        </w:rPr>
        <w:tab/>
      </w:r>
      <w:r w:rsidRPr="002043DF">
        <w:rPr>
          <w:rFonts w:hint="eastAsia"/>
          <w:sz w:val="24"/>
        </w:rPr>
        <w:t>学号</w:t>
      </w:r>
      <w:r w:rsidR="00AC6672">
        <w:rPr>
          <w:rFonts w:hint="eastAsia"/>
          <w:sz w:val="24"/>
        </w:rPr>
        <w:t>：</w:t>
      </w:r>
      <w:r w:rsidRPr="00AC6672">
        <w:rPr>
          <w:rFonts w:hint="eastAsia"/>
          <w:sz w:val="24"/>
          <w:u w:val="single"/>
        </w:rPr>
        <w:t xml:space="preserve">  </w:t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="00AC6672">
        <w:rPr>
          <w:sz w:val="24"/>
          <w:u w:val="single"/>
        </w:rPr>
        <w:t xml:space="preserve"> </w:t>
      </w:r>
      <w:r w:rsidRPr="002043DF">
        <w:rPr>
          <w:rFonts w:hint="eastAsia"/>
          <w:sz w:val="24"/>
        </w:rPr>
        <w:t>分数：</w:t>
      </w:r>
      <w:r w:rsidR="00AC6672" w:rsidRPr="00AC6672">
        <w:rPr>
          <w:rFonts w:hint="eastAsia"/>
          <w:sz w:val="24"/>
          <w:u w:val="single"/>
        </w:rPr>
        <w:t xml:space="preserve"> </w:t>
      </w:r>
      <w:r w:rsidR="00AC6672" w:rsidRPr="00AC6672">
        <w:rPr>
          <w:sz w:val="24"/>
          <w:u w:val="single"/>
        </w:rPr>
        <w:t xml:space="preserve">        </w:t>
      </w:r>
    </w:p>
    <w:p w14:paraId="53277474" w14:textId="77777777" w:rsidR="008F5C20" w:rsidRPr="008562AC" w:rsidRDefault="008F5C20" w:rsidP="008562AC">
      <w:pPr>
        <w:spacing w:line="0" w:lineRule="atLeast"/>
        <w:ind w:firstLine="420"/>
        <w:rPr>
          <w:sz w:val="24"/>
        </w:rPr>
      </w:pPr>
    </w:p>
    <w:p w14:paraId="1C5B337D" w14:textId="74D579F9" w:rsidR="004E58F9" w:rsidRPr="002043DF" w:rsidRDefault="002043DF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832AD0" w:rsidRPr="002043DF">
        <w:rPr>
          <w:rFonts w:hint="eastAsia"/>
          <w:sz w:val="24"/>
        </w:rPr>
        <w:t>多重</w:t>
      </w:r>
      <w:r w:rsidR="004E58F9" w:rsidRPr="002043DF">
        <w:rPr>
          <w:rFonts w:hint="eastAsia"/>
          <w:sz w:val="24"/>
        </w:rPr>
        <w:t>数组</w:t>
      </w:r>
      <w:r w:rsidR="00252B07" w:rsidRPr="002043DF">
        <w:rPr>
          <w:rFonts w:hint="eastAsia"/>
          <w:sz w:val="24"/>
        </w:rPr>
        <w:t>+</w:t>
      </w:r>
      <w:r w:rsidR="00252B07" w:rsidRPr="002043DF">
        <w:rPr>
          <w:sz w:val="24"/>
        </w:rPr>
        <w:t>lea</w:t>
      </w:r>
      <w:r w:rsidR="00252B07" w:rsidRPr="002043DF">
        <w:rPr>
          <w:rFonts w:hint="eastAsia"/>
          <w:sz w:val="24"/>
        </w:rPr>
        <w:t>指令</w:t>
      </w:r>
      <w:r w:rsidRPr="002043DF">
        <w:rPr>
          <w:rFonts w:hint="eastAsia"/>
          <w:sz w:val="24"/>
        </w:rPr>
        <w:t>）</w:t>
      </w:r>
      <w:r w:rsidR="00832AD0" w:rsidRPr="002043DF">
        <w:rPr>
          <w:rFonts w:hint="eastAsia"/>
          <w:sz w:val="24"/>
        </w:rPr>
        <w:t>对于数组i</w:t>
      </w:r>
      <w:r w:rsidR="00832AD0" w:rsidRPr="002043DF">
        <w:rPr>
          <w:sz w:val="24"/>
        </w:rPr>
        <w:t xml:space="preserve">nt </w:t>
      </w:r>
      <w:r w:rsidR="00832AD0" w:rsidRPr="002043DF">
        <w:rPr>
          <w:rFonts w:hint="eastAsia"/>
          <w:sz w:val="24"/>
        </w:rPr>
        <w:t>B[</w:t>
      </w:r>
      <w:r w:rsidR="00832AD0" w:rsidRPr="002043DF">
        <w:rPr>
          <w:sz w:val="24"/>
        </w:rPr>
        <w:t>8][</w:t>
      </w:r>
      <w:r w:rsidR="00732C2D" w:rsidRPr="002043DF">
        <w:rPr>
          <w:sz w:val="24"/>
        </w:rPr>
        <w:t>5</w:t>
      </w:r>
      <w:r w:rsidR="00832AD0" w:rsidRPr="002043DF">
        <w:rPr>
          <w:sz w:val="24"/>
        </w:rPr>
        <w:t>],</w:t>
      </w:r>
      <w:r w:rsidR="00732C2D" w:rsidRPr="002043DF">
        <w:rPr>
          <w:rFonts w:hint="eastAsia"/>
          <w:sz w:val="24"/>
        </w:rPr>
        <w:t>需要将B</w:t>
      </w:r>
      <w:r w:rsidR="00732C2D" w:rsidRPr="002043DF">
        <w:rPr>
          <w:sz w:val="24"/>
        </w:rPr>
        <w:t>[i][j]</w:t>
      </w:r>
      <w:r w:rsidR="00732C2D" w:rsidRPr="002043DF">
        <w:rPr>
          <w:rFonts w:hint="eastAsia"/>
          <w:sz w:val="24"/>
        </w:rPr>
        <w:t>保存到</w:t>
      </w:r>
      <w:r w:rsidR="00732C2D" w:rsidRPr="002043DF">
        <w:rPr>
          <w:sz w:val="24"/>
        </w:rPr>
        <w:t>eax</w:t>
      </w:r>
      <w:r w:rsidR="00732C2D" w:rsidRPr="002043DF">
        <w:rPr>
          <w:rFonts w:hint="eastAsia"/>
          <w:sz w:val="24"/>
        </w:rPr>
        <w:t>中，</w:t>
      </w:r>
      <w:r w:rsidR="00A44EB9" w:rsidRPr="002043DF">
        <w:rPr>
          <w:rFonts w:hint="eastAsia"/>
          <w:sz w:val="24"/>
        </w:rPr>
        <w:t>数组起始地址</w:t>
      </w:r>
      <w:r w:rsidR="002D263F">
        <w:rPr>
          <w:rFonts w:hint="eastAsia"/>
          <w:sz w:val="24"/>
        </w:rPr>
        <w:t>保存</w:t>
      </w:r>
      <w:r w:rsidR="00A44EB9" w:rsidRPr="002043DF">
        <w:rPr>
          <w:rFonts w:hint="eastAsia"/>
          <w:sz w:val="24"/>
        </w:rPr>
        <w:t>在rdi，</w:t>
      </w:r>
      <w:r w:rsidR="00A44EB9" w:rsidRPr="002043DF">
        <w:rPr>
          <w:sz w:val="24"/>
        </w:rPr>
        <w:t>i</w:t>
      </w:r>
      <w:r w:rsidR="00A44EB9" w:rsidRPr="002043DF">
        <w:rPr>
          <w:rFonts w:hint="eastAsia"/>
          <w:sz w:val="24"/>
        </w:rPr>
        <w:t>保存在rsi，j保存在rdx中，</w:t>
      </w:r>
      <w:r w:rsidR="00732C2D" w:rsidRPr="002043DF">
        <w:rPr>
          <w:rFonts w:hint="eastAsia"/>
          <w:sz w:val="24"/>
        </w:rPr>
        <w:t>请完成以下代码中的空缺</w:t>
      </w:r>
    </w:p>
    <w:p w14:paraId="6FF4B6DD" w14:textId="14026201" w:rsidR="00732C2D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l</w:t>
      </w:r>
      <w:r w:rsidR="00732C2D" w:rsidRPr="002043DF">
        <w:rPr>
          <w:sz w:val="24"/>
        </w:rPr>
        <w:t xml:space="preserve">eaq </w:t>
      </w:r>
      <w:r w:rsidR="00732C2D" w:rsidRPr="002043DF">
        <w:rPr>
          <w:sz w:val="24"/>
        </w:rPr>
        <w:tab/>
      </w:r>
      <w:r w:rsidR="002043DF">
        <w:rPr>
          <w:sz w:val="24"/>
        </w:rPr>
        <w:t xml:space="preserve">   </w:t>
      </w:r>
      <w:r w:rsidR="00732C2D" w:rsidRPr="002043DF">
        <w:rPr>
          <w:sz w:val="24"/>
        </w:rPr>
        <w:t>(     ,%rsi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rax</w:t>
      </w:r>
    </w:p>
    <w:p w14:paraId="08BA84A0" w14:textId="3A767CC2" w:rsidR="00732C2D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l</w:t>
      </w:r>
      <w:r w:rsidR="00732C2D" w:rsidRPr="002043DF">
        <w:rPr>
          <w:sz w:val="24"/>
        </w:rPr>
        <w:t>eaq</w:t>
      </w:r>
      <w:r w:rsidR="00732C2D" w:rsidRPr="002043DF">
        <w:rPr>
          <w:sz w:val="24"/>
        </w:rPr>
        <w:tab/>
      </w:r>
      <w:r w:rsidRPr="002043DF">
        <w:rPr>
          <w:sz w:val="24"/>
        </w:rPr>
        <w:tab/>
      </w:r>
      <w:r w:rsidR="00732C2D" w:rsidRPr="002043DF">
        <w:rPr>
          <w:sz w:val="24"/>
        </w:rPr>
        <w:t>(     ,    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rax</w:t>
      </w:r>
    </w:p>
    <w:p w14:paraId="5F431E71" w14:textId="6E9CF863" w:rsidR="00732C2D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m</w:t>
      </w:r>
      <w:r w:rsidR="00732C2D" w:rsidRPr="002043DF">
        <w:rPr>
          <w:rFonts w:hint="eastAsia"/>
          <w:sz w:val="24"/>
        </w:rPr>
        <w:t>o</w:t>
      </w:r>
      <w:r w:rsidR="00732C2D" w:rsidRPr="002043DF">
        <w:rPr>
          <w:sz w:val="24"/>
        </w:rPr>
        <w:t xml:space="preserve">vl </w:t>
      </w:r>
      <w:r w:rsidR="00732C2D" w:rsidRPr="002043DF">
        <w:rPr>
          <w:sz w:val="24"/>
        </w:rPr>
        <w:tab/>
      </w:r>
      <w:r w:rsidR="002043DF">
        <w:rPr>
          <w:sz w:val="24"/>
        </w:rPr>
        <w:t xml:space="preserve">   </w:t>
      </w:r>
      <w:r w:rsidR="00732C2D" w:rsidRPr="002043DF">
        <w:rPr>
          <w:sz w:val="24"/>
        </w:rPr>
        <w:t>(     ,    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eax</w:t>
      </w:r>
    </w:p>
    <w:p w14:paraId="4532B702" w14:textId="77777777" w:rsidR="004E58F9" w:rsidRDefault="004E58F9" w:rsidP="00A44EB9">
      <w:pPr>
        <w:spacing w:line="0" w:lineRule="atLeast"/>
      </w:pPr>
    </w:p>
    <w:p w14:paraId="5313CFEC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3A1C6268" w14:textId="77777777" w:rsidR="007A2D22" w:rsidRPr="00EB6BA3" w:rsidRDefault="007A2D22" w:rsidP="007A2D22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B[i][j]</w:t>
      </w:r>
      <w:r w:rsidRPr="00EB6BA3">
        <w:rPr>
          <w:rFonts w:ascii="Times New Roman" w:eastAsia="宋体" w:hAnsi="Times New Roman"/>
          <w:sz w:val="24"/>
          <w:szCs w:val="24"/>
        </w:rPr>
        <w:t>等价于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*(B + i*5 + j)</w:t>
      </w:r>
      <w:r w:rsidRPr="00EB6BA3">
        <w:rPr>
          <w:rFonts w:ascii="Times New Roman" w:eastAsia="宋体" w:hAnsi="Times New Roman"/>
          <w:sz w:val="24"/>
          <w:szCs w:val="24"/>
        </w:rPr>
        <w:t xml:space="preserve">, </w:t>
      </w:r>
      <w:r w:rsidRPr="00EB6BA3">
        <w:rPr>
          <w:rFonts w:ascii="Times New Roman" w:eastAsia="宋体" w:hAnsi="Times New Roman"/>
          <w:sz w:val="24"/>
          <w:szCs w:val="24"/>
        </w:rPr>
        <w:t>则：</w:t>
      </w:r>
    </w:p>
    <w:p w14:paraId="6DF8092B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eaq       (  %rsi ,%rsi, 4 ), %rax # %rax = 5 * %rs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eaq        (  %rax, %rdx , 1   ), %rax # %rax = %rax +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movl       (   %rdi , %rax , 4   ), %eax </w:t>
      </w:r>
    </w:p>
    <w:p w14:paraId="24EEB654" w14:textId="2BAB6287" w:rsidR="002D263F" w:rsidRPr="007A2D22" w:rsidRDefault="002D263F" w:rsidP="00A44EB9">
      <w:pPr>
        <w:spacing w:line="0" w:lineRule="atLeast"/>
      </w:pPr>
    </w:p>
    <w:p w14:paraId="68EFAD75" w14:textId="4DDE483B" w:rsidR="008F5C20" w:rsidRDefault="008F5C20" w:rsidP="00A44EB9">
      <w:pPr>
        <w:spacing w:line="0" w:lineRule="atLeast"/>
      </w:pPr>
    </w:p>
    <w:p w14:paraId="6385DA65" w14:textId="77777777" w:rsidR="008F5C20" w:rsidRDefault="008F5C20" w:rsidP="00A44EB9">
      <w:pPr>
        <w:spacing w:line="0" w:lineRule="atLeast"/>
      </w:pPr>
    </w:p>
    <w:p w14:paraId="45E3BC81" w14:textId="019F9A2B" w:rsidR="002043DF" w:rsidRPr="002043DF" w:rsidRDefault="002043DF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BD5BAE" w:rsidRPr="002043DF">
        <w:rPr>
          <w:rFonts w:hint="eastAsia"/>
          <w:sz w:val="24"/>
        </w:rPr>
        <w:t>数组+</w:t>
      </w:r>
      <w:r w:rsidR="00297904" w:rsidRPr="002043DF">
        <w:rPr>
          <w:rFonts w:hint="eastAsia"/>
          <w:sz w:val="24"/>
        </w:rPr>
        <w:t>函数+乘法的移位实现</w:t>
      </w:r>
      <w:r w:rsidRPr="002043DF">
        <w:rPr>
          <w:rFonts w:hint="eastAsia"/>
          <w:sz w:val="24"/>
        </w:rPr>
        <w:t>）</w:t>
      </w:r>
      <w:r w:rsidR="00297904" w:rsidRPr="002043DF">
        <w:rPr>
          <w:rFonts w:hint="eastAsia"/>
          <w:sz w:val="24"/>
        </w:rPr>
        <w:t>已知</w:t>
      </w:r>
      <w:r w:rsidR="00297904" w:rsidRPr="002043DF">
        <w:rPr>
          <w:sz w:val="24"/>
        </w:rPr>
        <w:t>int P[M][N]</w:t>
      </w:r>
      <w:r w:rsidR="00297904" w:rsidRPr="002043DF">
        <w:rPr>
          <w:rFonts w:hint="eastAsia"/>
          <w:sz w:val="24"/>
        </w:rPr>
        <w:t>和</w:t>
      </w:r>
      <w:r w:rsidR="00297904" w:rsidRPr="002043DF">
        <w:rPr>
          <w:sz w:val="24"/>
        </w:rPr>
        <w:t>int Q[N][M]</w:t>
      </w:r>
      <w:r w:rsidRPr="002043DF">
        <w:rPr>
          <w:rFonts w:hint="eastAsia"/>
          <w:sz w:val="24"/>
        </w:rPr>
        <w:t>，</w:t>
      </w:r>
      <w:r w:rsidR="00297904" w:rsidRPr="002043DF">
        <w:rPr>
          <w:rFonts w:hint="eastAsia"/>
          <w:sz w:val="24"/>
        </w:rPr>
        <w:t>有以下函数</w:t>
      </w:r>
      <w:r w:rsidRPr="002043DF">
        <w:rPr>
          <w:rFonts w:hint="eastAsia"/>
          <w:sz w:val="24"/>
        </w:rPr>
        <w:t>：</w:t>
      </w:r>
    </w:p>
    <w:p w14:paraId="5564FB95" w14:textId="77777777" w:rsidR="002043DF" w:rsidRDefault="00297904" w:rsidP="002043DF">
      <w:pPr>
        <w:pStyle w:val="a3"/>
        <w:spacing w:line="0" w:lineRule="atLeast"/>
        <w:ind w:left="360" w:firstLineChars="0" w:firstLine="0"/>
        <w:rPr>
          <w:sz w:val="24"/>
        </w:rPr>
      </w:pPr>
      <w:r w:rsidRPr="002043DF">
        <w:rPr>
          <w:sz w:val="24"/>
        </w:rPr>
        <w:t>int addfun(</w:t>
      </w:r>
      <w:r w:rsidRPr="002043DF">
        <w:rPr>
          <w:sz w:val="24"/>
        </w:rPr>
        <w:tab/>
        <w:t>int i,int j){</w:t>
      </w:r>
      <w:r w:rsidRPr="002043DF">
        <w:rPr>
          <w:sz w:val="24"/>
        </w:rPr>
        <w:tab/>
      </w:r>
      <w:r w:rsidRPr="002043DF">
        <w:rPr>
          <w:sz w:val="24"/>
        </w:rPr>
        <w:tab/>
      </w:r>
    </w:p>
    <w:p w14:paraId="0D3CB369" w14:textId="77777777" w:rsidR="002043DF" w:rsidRDefault="00297904" w:rsidP="002043DF">
      <w:pPr>
        <w:pStyle w:val="a3"/>
        <w:spacing w:line="0" w:lineRule="atLeast"/>
        <w:ind w:left="780" w:firstLineChars="0" w:firstLine="60"/>
        <w:rPr>
          <w:sz w:val="24"/>
        </w:rPr>
      </w:pPr>
      <w:r w:rsidRPr="002043DF">
        <w:rPr>
          <w:sz w:val="24"/>
        </w:rPr>
        <w:t>return P[i][j]+Q[j][i];</w:t>
      </w:r>
    </w:p>
    <w:p w14:paraId="62B4DB13" w14:textId="6CBB696E" w:rsidR="00297904" w:rsidRPr="002043DF" w:rsidRDefault="00297904" w:rsidP="002043DF">
      <w:pPr>
        <w:pStyle w:val="a3"/>
        <w:spacing w:line="0" w:lineRule="atLeast"/>
        <w:ind w:left="360" w:firstLineChars="0" w:firstLine="0"/>
        <w:rPr>
          <w:sz w:val="24"/>
        </w:rPr>
      </w:pPr>
      <w:r w:rsidRPr="002043DF">
        <w:rPr>
          <w:sz w:val="24"/>
        </w:rPr>
        <w:t>}</w:t>
      </w:r>
    </w:p>
    <w:p w14:paraId="526087DB" w14:textId="5FA894F7" w:rsidR="00297904" w:rsidRPr="002043DF" w:rsidRDefault="00297904" w:rsidP="00A44EB9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对应有汇编代码</w:t>
      </w:r>
      <w:r w:rsidR="00252B07" w:rsidRPr="002043DF">
        <w:rPr>
          <w:rFonts w:hint="eastAsia"/>
          <w:sz w:val="24"/>
        </w:rPr>
        <w:t>如下，请问M</w:t>
      </w:r>
      <w:r w:rsidR="002043DF">
        <w:rPr>
          <w:rFonts w:hint="eastAsia"/>
          <w:sz w:val="24"/>
        </w:rPr>
        <w:t>和</w:t>
      </w:r>
      <w:r w:rsidR="00252B07" w:rsidRPr="002043DF">
        <w:rPr>
          <w:rFonts w:hint="eastAsia"/>
          <w:sz w:val="24"/>
        </w:rPr>
        <w:t xml:space="preserve"> </w:t>
      </w:r>
      <w:r w:rsidR="00252B07" w:rsidRPr="002043DF">
        <w:rPr>
          <w:sz w:val="24"/>
        </w:rPr>
        <w:t>N</w:t>
      </w:r>
      <w:r w:rsidR="002043DF">
        <w:rPr>
          <w:rFonts w:hint="eastAsia"/>
          <w:sz w:val="24"/>
        </w:rPr>
        <w:t>分别</w:t>
      </w:r>
      <w:r w:rsidR="00252B07" w:rsidRPr="002043DF">
        <w:rPr>
          <w:rFonts w:hint="eastAsia"/>
          <w:sz w:val="24"/>
        </w:rPr>
        <w:t>是多少？</w:t>
      </w:r>
    </w:p>
    <w:p w14:paraId="6AD13ECD" w14:textId="69B1586D" w:rsidR="00297904" w:rsidRPr="002043DF" w:rsidRDefault="00297904" w:rsidP="00A44EB9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fun:</w:t>
      </w:r>
    </w:p>
    <w:p w14:paraId="19DDC6F7" w14:textId="77777777" w:rsidR="00A44EB9" w:rsidRPr="002043DF" w:rsidRDefault="004D1CB0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%edi, %e</w:t>
      </w:r>
      <w:r w:rsidR="00A44EB9" w:rsidRPr="002043DF">
        <w:rPr>
          <w:rFonts w:hint="eastAsia"/>
          <w:sz w:val="24"/>
        </w:rPr>
        <w:t>dx</w:t>
      </w:r>
    </w:p>
    <w:p w14:paraId="40CCCCE6" w14:textId="77777777" w:rsidR="00A44EB9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shl</w:t>
      </w:r>
      <w:r w:rsidRPr="002043DF">
        <w:rPr>
          <w:sz w:val="24"/>
        </w:rPr>
        <w:tab/>
      </w:r>
      <w:r w:rsidRPr="002043DF">
        <w:rPr>
          <w:sz w:val="24"/>
        </w:rPr>
        <w:tab/>
        <w:t>$2,%edx</w:t>
      </w:r>
    </w:p>
    <w:p w14:paraId="47BFD154" w14:textId="77777777" w:rsidR="00A44EB9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 xml:space="preserve">addl </w:t>
      </w:r>
      <w:r w:rsidRPr="002043DF">
        <w:rPr>
          <w:sz w:val="24"/>
        </w:rPr>
        <w:tab/>
        <w:t>%esi,%edx</w:t>
      </w:r>
    </w:p>
    <w:p w14:paraId="5601A876" w14:textId="791A04BA" w:rsidR="00297904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%esi,%eax</w:t>
      </w:r>
    </w:p>
    <w:p w14:paraId="76344442" w14:textId="5AB122B0" w:rsidR="00A44EB9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shll</w:t>
      </w:r>
      <w:r w:rsidRPr="002043DF">
        <w:rPr>
          <w:sz w:val="24"/>
        </w:rPr>
        <w:tab/>
      </w:r>
      <w:r w:rsidRPr="002043DF">
        <w:rPr>
          <w:sz w:val="24"/>
        </w:rPr>
        <w:tab/>
        <w:t>$2,%eax</w:t>
      </w:r>
    </w:p>
    <w:p w14:paraId="6888E19E" w14:textId="3CB52DE8" w:rsidR="00A44EB9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addl</w:t>
      </w:r>
      <w:r w:rsidRPr="002043DF">
        <w:rPr>
          <w:sz w:val="24"/>
        </w:rPr>
        <w:tab/>
      </w:r>
      <w:r w:rsidRPr="002043DF">
        <w:rPr>
          <w:rFonts w:hint="eastAsia"/>
          <w:sz w:val="24"/>
        </w:rPr>
        <w:t>%</w:t>
      </w:r>
      <w:r w:rsidR="00252B07" w:rsidRPr="002043DF">
        <w:rPr>
          <w:sz w:val="24"/>
        </w:rPr>
        <w:t>eax,</w:t>
      </w:r>
      <w:r w:rsidR="00252B07" w:rsidRPr="002043DF">
        <w:rPr>
          <w:rFonts w:hint="eastAsia"/>
          <w:sz w:val="24"/>
        </w:rPr>
        <w:t>%</w:t>
      </w:r>
      <w:r w:rsidR="00252B07" w:rsidRPr="002043DF">
        <w:rPr>
          <w:sz w:val="24"/>
        </w:rPr>
        <w:t>edi</w:t>
      </w:r>
    </w:p>
    <w:p w14:paraId="20B3CE5B" w14:textId="25AE753B" w:rsidR="00252B07" w:rsidRPr="002043DF" w:rsidRDefault="00252B07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Q(,%rdi,</w:t>
      </w:r>
      <w:r w:rsidR="00E226DE" w:rsidRPr="002043DF">
        <w:rPr>
          <w:rFonts w:hint="eastAsia"/>
          <w:sz w:val="24"/>
        </w:rPr>
        <w:t>4</w:t>
      </w:r>
      <w:r w:rsidRPr="002043DF">
        <w:rPr>
          <w:sz w:val="24"/>
        </w:rPr>
        <w:t>),%eax</w:t>
      </w:r>
    </w:p>
    <w:p w14:paraId="47DDC43F" w14:textId="0DAEFF37" w:rsidR="00297904" w:rsidRPr="002043DF" w:rsidRDefault="00297904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l</w:t>
      </w:r>
      <w:r w:rsidRPr="002043DF">
        <w:rPr>
          <w:sz w:val="24"/>
        </w:rPr>
        <w:tab/>
      </w:r>
      <w:r w:rsidR="00252B07" w:rsidRPr="002043DF">
        <w:rPr>
          <w:sz w:val="24"/>
        </w:rPr>
        <w:t>P(,%rdx,</w:t>
      </w:r>
      <w:r w:rsidR="00E226DE" w:rsidRPr="002043DF">
        <w:rPr>
          <w:rFonts w:hint="eastAsia"/>
          <w:sz w:val="24"/>
        </w:rPr>
        <w:t>4</w:t>
      </w:r>
      <w:r w:rsidR="00252B07" w:rsidRPr="002043DF">
        <w:rPr>
          <w:sz w:val="24"/>
        </w:rPr>
        <w:t>)</w:t>
      </w:r>
      <w:r w:rsidRPr="002043DF">
        <w:rPr>
          <w:sz w:val="24"/>
        </w:rPr>
        <w:t>, %e</w:t>
      </w:r>
      <w:r w:rsidR="00252B07" w:rsidRPr="002043DF">
        <w:rPr>
          <w:sz w:val="24"/>
        </w:rPr>
        <w:t>a</w:t>
      </w:r>
      <w:r w:rsidRPr="002043DF">
        <w:rPr>
          <w:sz w:val="24"/>
        </w:rPr>
        <w:t>x</w:t>
      </w:r>
    </w:p>
    <w:p w14:paraId="15D1481B" w14:textId="16DE2E62" w:rsidR="00297904" w:rsidRPr="002043DF" w:rsidRDefault="00252B07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ret</w:t>
      </w:r>
      <w:r w:rsidR="004D1CB0" w:rsidRPr="002043DF">
        <w:rPr>
          <w:sz w:val="24"/>
        </w:rPr>
        <w:tab/>
      </w:r>
      <w:r w:rsidR="004D1CB0" w:rsidRPr="002043DF">
        <w:rPr>
          <w:sz w:val="24"/>
        </w:rPr>
        <w:tab/>
      </w:r>
      <w:r w:rsidR="00297904" w:rsidRPr="002043DF">
        <w:rPr>
          <w:sz w:val="24"/>
        </w:rPr>
        <w:tab/>
      </w:r>
      <w:r w:rsidR="00297904" w:rsidRPr="002043DF">
        <w:rPr>
          <w:sz w:val="24"/>
        </w:rPr>
        <w:tab/>
      </w:r>
    </w:p>
    <w:p w14:paraId="218D472F" w14:textId="19B7BE1F" w:rsidR="002043DF" w:rsidRDefault="002043DF" w:rsidP="00A44EB9">
      <w:pPr>
        <w:spacing w:line="0" w:lineRule="atLeast"/>
      </w:pPr>
    </w:p>
    <w:p w14:paraId="09BFCF83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1E887BC8" w14:textId="77777777" w:rsidR="007A2D22" w:rsidRPr="00EB6BA3" w:rsidRDefault="007A2D22" w:rsidP="007A2D22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分析如下</w:t>
      </w:r>
      <w:r w:rsidRPr="00EB6BA3">
        <w:rPr>
          <w:rFonts w:ascii="Times New Roman" w:eastAsia="宋体" w:hAnsi="Times New Roman"/>
          <w:sz w:val="24"/>
          <w:szCs w:val="24"/>
        </w:rPr>
        <w:t>：</w:t>
      </w:r>
    </w:p>
    <w:p w14:paraId="75015B0E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fun: # %edi = i, %esi =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    %edi, %edx      # %edx = 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lastRenderedPageBreak/>
        <w:t>shl     $2,%edx         # edx = edx * 4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    %esi,%edx       # edx = edx +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    %esi,%eax       # eax =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hll        $2,%eax     # eax = eax * 4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        %eax,%edi   # edi = eax + 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movl    Q(,%rdi,4),%eax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        P(,%rdx,4), %eax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ret         </w:t>
      </w:r>
    </w:p>
    <w:p w14:paraId="500F1927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则</w:t>
      </w:r>
      <w:r w:rsidRPr="00EB6BA3">
        <w:rPr>
          <w:rStyle w:val="VerbatimChar"/>
          <w:rFonts w:ascii="Times New Roman" w:eastAsia="宋体" w:hAnsi="Times New Roman"/>
        </w:rPr>
        <w:t>M</w:t>
      </w:r>
      <w:r w:rsidRPr="00EB6BA3">
        <w:rPr>
          <w:rFonts w:ascii="Times New Roman" w:eastAsia="宋体" w:hAnsi="Times New Roman"/>
        </w:rPr>
        <w:t>和</w:t>
      </w:r>
      <w:r w:rsidRPr="00EB6BA3">
        <w:rPr>
          <w:rStyle w:val="VerbatimChar"/>
          <w:rFonts w:ascii="Times New Roman" w:eastAsia="宋体" w:hAnsi="Times New Roman"/>
        </w:rPr>
        <w:t>N</w:t>
      </w:r>
      <w:r w:rsidRPr="00EB6BA3">
        <w:rPr>
          <w:rFonts w:ascii="Times New Roman" w:eastAsia="宋体" w:hAnsi="Times New Roman"/>
        </w:rPr>
        <w:t>都为</w:t>
      </w:r>
      <w:r w:rsidRPr="00EB6BA3">
        <w:rPr>
          <w:rFonts w:ascii="Times New Roman" w:eastAsia="宋体" w:hAnsi="Times New Roman"/>
        </w:rPr>
        <w:t>4.</w:t>
      </w:r>
    </w:p>
    <w:p w14:paraId="279478BD" w14:textId="77777777" w:rsidR="001D241E" w:rsidRDefault="001D241E" w:rsidP="00A44EB9">
      <w:pPr>
        <w:spacing w:line="0" w:lineRule="atLeast"/>
      </w:pPr>
    </w:p>
    <w:p w14:paraId="6039BCFE" w14:textId="48941A5C" w:rsidR="00684ADB" w:rsidRPr="002043DF" w:rsidRDefault="002043DF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BD5BAE" w:rsidRPr="002043DF">
        <w:rPr>
          <w:sz w:val="24"/>
        </w:rPr>
        <w:t>union+</w:t>
      </w:r>
      <w:r w:rsidR="00BD5BAE" w:rsidRPr="002043DF">
        <w:rPr>
          <w:rFonts w:hint="eastAsia"/>
          <w:sz w:val="24"/>
        </w:rPr>
        <w:t>结构体</w:t>
      </w:r>
      <w:r w:rsidRPr="002043DF">
        <w:rPr>
          <w:rFonts w:hint="eastAsia"/>
          <w:sz w:val="24"/>
        </w:rPr>
        <w:t>）</w:t>
      </w:r>
    </w:p>
    <w:p w14:paraId="2EAC4D41" w14:textId="5C63FAFA" w:rsidR="00BD5BAE" w:rsidRPr="002043DF" w:rsidRDefault="00BD5BAE" w:rsidP="00A44EB9">
      <w:pPr>
        <w:spacing w:line="0" w:lineRule="atLeast"/>
        <w:rPr>
          <w:sz w:val="24"/>
        </w:rPr>
      </w:pPr>
      <w:r w:rsidRPr="002043DF">
        <w:rPr>
          <w:sz w:val="24"/>
        </w:rPr>
        <w:t>union a1{</w:t>
      </w:r>
      <w:r w:rsidRPr="002043DF">
        <w:rPr>
          <w:sz w:val="24"/>
        </w:rPr>
        <w:tab/>
      </w:r>
    </w:p>
    <w:p w14:paraId="02A03279" w14:textId="0D81A3F8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s</w:t>
      </w:r>
      <w:r w:rsidRPr="002043DF">
        <w:rPr>
          <w:sz w:val="24"/>
        </w:rPr>
        <w:t xml:space="preserve">truct {int * b1; char </w:t>
      </w:r>
      <w:r w:rsidRPr="002043DF">
        <w:rPr>
          <w:rFonts w:hint="eastAsia"/>
          <w:sz w:val="24"/>
        </w:rPr>
        <w:t>c</w:t>
      </w:r>
      <w:r w:rsidRPr="002043DF">
        <w:rPr>
          <w:sz w:val="24"/>
        </w:rPr>
        <w:t>1; long d1 } str1;</w:t>
      </w:r>
    </w:p>
    <w:p w14:paraId="44F2E304" w14:textId="5E04059F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d</w:t>
      </w:r>
      <w:r w:rsidRPr="002043DF">
        <w:rPr>
          <w:sz w:val="24"/>
        </w:rPr>
        <w:t>ouble data[3];</w:t>
      </w:r>
    </w:p>
    <w:p w14:paraId="5B587C6D" w14:textId="5CB3A6F5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}</w:t>
      </w:r>
    </w:p>
    <w:p w14:paraId="7318EEBA" w14:textId="01F4F0EF" w:rsidR="00BD5BAE" w:rsidRPr="002043DF" w:rsidRDefault="00BD5BAE" w:rsidP="001D241E">
      <w:pPr>
        <w:pStyle w:val="a7"/>
        <w:spacing w:line="360" w:lineRule="exact"/>
        <w:rPr>
          <w:sz w:val="24"/>
        </w:rPr>
      </w:pPr>
      <w:r w:rsidRPr="002043DF">
        <w:rPr>
          <w:rFonts w:hint="eastAsia"/>
          <w:sz w:val="24"/>
        </w:rPr>
        <w:t>请问按照默认的对齐方式，</w:t>
      </w:r>
      <w:r w:rsidR="001D241E" w:rsidRPr="002043DF">
        <w:rPr>
          <w:rFonts w:hint="eastAsia"/>
          <w:sz w:val="24"/>
        </w:rPr>
        <w:t>上述</w:t>
      </w:r>
      <w:r w:rsidR="001D241E" w:rsidRPr="001D241E">
        <w:rPr>
          <w:sz w:val="24"/>
        </w:rPr>
        <w:t>a1.str1</w:t>
      </w:r>
      <w:r w:rsidR="001D241E" w:rsidRPr="002043DF">
        <w:rPr>
          <w:rFonts w:hint="eastAsia"/>
          <w:sz w:val="24"/>
        </w:rPr>
        <w:t>占用多少字节空间？</w:t>
      </w:r>
      <w:r w:rsidR="001D241E" w:rsidRPr="002043DF">
        <w:rPr>
          <w:sz w:val="24"/>
        </w:rPr>
        <w:t xml:space="preserve"> </w:t>
      </w:r>
      <w:r w:rsidRPr="002043DF">
        <w:rPr>
          <w:sz w:val="24"/>
        </w:rPr>
        <w:t>a1</w:t>
      </w:r>
      <w:r w:rsidRPr="002043DF">
        <w:rPr>
          <w:rFonts w:hint="eastAsia"/>
          <w:sz w:val="24"/>
        </w:rPr>
        <w:t>占用多少字节空间？</w:t>
      </w:r>
    </w:p>
    <w:p w14:paraId="19A7E646" w14:textId="5D17DF74" w:rsidR="00BD5BAE" w:rsidRDefault="007A2D22" w:rsidP="00A44EB9">
      <w:pPr>
        <w:spacing w:line="0" w:lineRule="atLeast"/>
      </w:pPr>
      <w:r>
        <w:t>参考答案：</w:t>
      </w:r>
    </w:p>
    <w:p w14:paraId="077FD5AA" w14:textId="77777777" w:rsidR="007A2D22" w:rsidRPr="00EB6BA3" w:rsidRDefault="007A2D22" w:rsidP="007A2D22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1.str1:</w:t>
      </w:r>
    </w:p>
    <w:p w14:paraId="4E349294" w14:textId="77777777" w:rsidR="007A2D22" w:rsidRPr="00EB6BA3" w:rsidRDefault="007A2D22" w:rsidP="007A2D22">
      <w:pPr>
        <w:pStyle w:val="Figure"/>
        <w:spacing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  <w:noProof/>
          <w:lang w:eastAsia="zh-CN"/>
        </w:rPr>
        <w:drawing>
          <wp:inline distT="0" distB="0" distL="0" distR="0" wp14:anchorId="1A653511" wp14:editId="37B189DE">
            <wp:extent cx="5274310" cy="52832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81DF8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共</w:t>
      </w:r>
      <w:r w:rsidRPr="00EB6BA3">
        <w:rPr>
          <w:rFonts w:ascii="Times New Roman" w:eastAsia="宋体" w:hAnsi="Times New Roman"/>
        </w:rPr>
        <w:t>24</w:t>
      </w:r>
      <w:r w:rsidRPr="00EB6BA3">
        <w:rPr>
          <w:rFonts w:ascii="Times New Roman" w:eastAsia="宋体" w:hAnsi="Times New Roman"/>
        </w:rPr>
        <w:t>字节。</w:t>
      </w:r>
    </w:p>
    <w:p w14:paraId="50D283A4" w14:textId="77777777" w:rsidR="007A2D22" w:rsidRPr="00EB6BA3" w:rsidRDefault="007A2D22" w:rsidP="007A2D22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1.data:</w:t>
      </w:r>
    </w:p>
    <w:p w14:paraId="37110E89" w14:textId="77777777" w:rsidR="007A2D22" w:rsidRPr="00EB6BA3" w:rsidRDefault="007A2D22" w:rsidP="007A2D22">
      <w:pPr>
        <w:pStyle w:val="Figure"/>
        <w:spacing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  <w:noProof/>
          <w:lang w:eastAsia="zh-CN"/>
        </w:rPr>
        <w:drawing>
          <wp:inline distT="0" distB="0" distL="0" distR="0" wp14:anchorId="3102E86F" wp14:editId="579BBB8C">
            <wp:extent cx="5274310" cy="567690"/>
            <wp:effectExtent l="0" t="0" r="254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75D16" w14:textId="77777777" w:rsidR="007A2D22" w:rsidRPr="00EB6BA3" w:rsidRDefault="007A2D22" w:rsidP="007A2D22">
      <w:pPr>
        <w:pStyle w:val="Figure"/>
        <w:spacing w:after="0"/>
        <w:rPr>
          <w:rFonts w:ascii="Times New Roman" w:eastAsia="宋体" w:hAnsi="Times New Roman"/>
          <w:lang w:eastAsia="zh-CN"/>
        </w:rPr>
      </w:pPr>
      <w:r w:rsidRPr="00EB6BA3">
        <w:rPr>
          <w:rFonts w:ascii="Times New Roman" w:eastAsia="宋体" w:hAnsi="Times New Roman" w:hint="eastAsia"/>
          <w:lang w:eastAsia="zh-CN"/>
        </w:rPr>
        <w:t>同样是</w:t>
      </w:r>
      <w:r w:rsidRPr="00EB6BA3">
        <w:rPr>
          <w:rFonts w:ascii="Times New Roman" w:eastAsia="宋体" w:hAnsi="Times New Roman"/>
          <w:lang w:eastAsia="zh-CN"/>
        </w:rPr>
        <w:t>共</w:t>
      </w:r>
      <w:r w:rsidRPr="00EB6BA3">
        <w:rPr>
          <w:rFonts w:ascii="Times New Roman" w:eastAsia="宋体" w:hAnsi="Times New Roman" w:hint="eastAsia"/>
          <w:lang w:eastAsia="zh-CN"/>
        </w:rPr>
        <w:t>24</w:t>
      </w:r>
      <w:r w:rsidRPr="00EB6BA3">
        <w:rPr>
          <w:rFonts w:ascii="Times New Roman" w:eastAsia="宋体" w:hAnsi="Times New Roman" w:hint="eastAsia"/>
          <w:lang w:eastAsia="zh-CN"/>
        </w:rPr>
        <w:t>字节</w:t>
      </w:r>
      <w:r w:rsidRPr="00EB6BA3">
        <w:rPr>
          <w:rFonts w:ascii="Times New Roman" w:eastAsia="宋体" w:hAnsi="Times New Roman"/>
          <w:lang w:eastAsia="zh-CN"/>
        </w:rPr>
        <w:t>。</w:t>
      </w:r>
    </w:p>
    <w:p w14:paraId="2C6ADB20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EB6BA3">
        <w:rPr>
          <w:rFonts w:ascii="Times New Roman" w:eastAsia="宋体" w:hAnsi="Times New Roman"/>
          <w:lang w:eastAsia="zh-CN"/>
        </w:rPr>
        <w:t>即</w:t>
      </w:r>
      <w:r w:rsidRPr="00EB6BA3">
        <w:rPr>
          <w:rFonts w:ascii="Times New Roman" w:eastAsia="宋体" w:hAnsi="Times New Roman"/>
          <w:lang w:eastAsia="zh-CN"/>
        </w:rPr>
        <w:t>union</w:t>
      </w:r>
      <w:r w:rsidRPr="00EB6BA3">
        <w:rPr>
          <w:rFonts w:ascii="Times New Roman" w:eastAsia="宋体" w:hAnsi="Times New Roman"/>
          <w:lang w:eastAsia="zh-CN"/>
        </w:rPr>
        <w:t>中需要最大的空间为</w:t>
      </w:r>
      <w:r w:rsidRPr="00EB6BA3">
        <w:rPr>
          <w:rFonts w:ascii="Times New Roman" w:eastAsia="宋体" w:hAnsi="Times New Roman"/>
          <w:lang w:eastAsia="zh-CN"/>
        </w:rPr>
        <w:t>24</w:t>
      </w:r>
      <w:r w:rsidRPr="00EB6BA3">
        <w:rPr>
          <w:rFonts w:ascii="Times New Roman" w:eastAsia="宋体" w:hAnsi="Times New Roman"/>
          <w:lang w:eastAsia="zh-CN"/>
        </w:rPr>
        <w:t>字节，则</w:t>
      </w:r>
      <w:r w:rsidRPr="00EB6BA3">
        <w:rPr>
          <w:rFonts w:ascii="Times New Roman" w:eastAsia="宋体" w:hAnsi="Times New Roman"/>
          <w:lang w:eastAsia="zh-CN"/>
        </w:rPr>
        <w:t>a1</w:t>
      </w:r>
      <w:r w:rsidRPr="00EB6BA3">
        <w:rPr>
          <w:rFonts w:ascii="Times New Roman" w:eastAsia="宋体" w:hAnsi="Times New Roman"/>
          <w:lang w:eastAsia="zh-CN"/>
        </w:rPr>
        <w:t>占用</w:t>
      </w:r>
      <w:r w:rsidRPr="00EB6BA3">
        <w:rPr>
          <w:rFonts w:ascii="Times New Roman" w:eastAsia="宋体" w:hAnsi="Times New Roman"/>
          <w:lang w:eastAsia="zh-CN"/>
        </w:rPr>
        <w:t>24</w:t>
      </w:r>
      <w:r w:rsidRPr="00EB6BA3">
        <w:rPr>
          <w:rFonts w:ascii="Times New Roman" w:eastAsia="宋体" w:hAnsi="Times New Roman"/>
          <w:lang w:eastAsia="zh-CN"/>
        </w:rPr>
        <w:t>字节。</w:t>
      </w:r>
    </w:p>
    <w:p w14:paraId="16F1ECF9" w14:textId="14057B75" w:rsidR="002043DF" w:rsidRPr="007A2D22" w:rsidRDefault="002043DF" w:rsidP="00A44EB9">
      <w:pPr>
        <w:spacing w:line="0" w:lineRule="atLeast"/>
      </w:pPr>
    </w:p>
    <w:p w14:paraId="315DFD7D" w14:textId="7DD270E9" w:rsidR="001D241E" w:rsidRDefault="001D241E" w:rsidP="00A44EB9">
      <w:pPr>
        <w:spacing w:line="0" w:lineRule="atLeast"/>
      </w:pPr>
    </w:p>
    <w:p w14:paraId="0D4285F2" w14:textId="77777777" w:rsidR="001D241E" w:rsidRDefault="001D241E" w:rsidP="00A44EB9">
      <w:pPr>
        <w:spacing w:line="0" w:lineRule="atLeast"/>
      </w:pPr>
    </w:p>
    <w:p w14:paraId="3B5D49BD" w14:textId="417C2368" w:rsidR="00BF6983" w:rsidRDefault="00BF6983" w:rsidP="00A44EB9">
      <w:pPr>
        <w:spacing w:line="0" w:lineRule="atLeast"/>
      </w:pPr>
    </w:p>
    <w:p w14:paraId="52671D1B" w14:textId="58D463DB" w:rsidR="002D263F" w:rsidRDefault="002D263F" w:rsidP="00A44EB9">
      <w:pPr>
        <w:spacing w:line="0" w:lineRule="atLeast"/>
      </w:pPr>
    </w:p>
    <w:p w14:paraId="123B084C" w14:textId="77777777" w:rsidR="001D241E" w:rsidRDefault="001D241E" w:rsidP="00A44EB9">
      <w:pPr>
        <w:spacing w:line="0" w:lineRule="atLeast"/>
      </w:pPr>
    </w:p>
    <w:p w14:paraId="01CAC981" w14:textId="77777777" w:rsidR="00BF6983" w:rsidRPr="00BF6983" w:rsidRDefault="00BF6983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sz w:val="24"/>
        </w:rPr>
      </w:pPr>
      <w:r w:rsidRPr="00BF6983">
        <w:rPr>
          <w:rFonts w:hint="eastAsia"/>
          <w:sz w:val="24"/>
        </w:rPr>
        <w:t>（</w:t>
      </w:r>
      <w:r w:rsidR="004213E6" w:rsidRPr="00BF6983">
        <w:rPr>
          <w:rFonts w:hint="eastAsia"/>
          <w:sz w:val="24"/>
        </w:rPr>
        <w:t>结构体+函数+控制</w:t>
      </w:r>
      <w:r w:rsidRPr="00BF6983">
        <w:rPr>
          <w:rFonts w:hint="eastAsia"/>
          <w:sz w:val="24"/>
        </w:rPr>
        <w:t>）</w:t>
      </w:r>
      <w:r w:rsidR="004213E6" w:rsidRPr="00BF6983">
        <w:rPr>
          <w:rFonts w:hint="eastAsia"/>
          <w:sz w:val="24"/>
        </w:rPr>
        <w:t>已知n</w:t>
      </w:r>
      <w:r w:rsidR="004213E6" w:rsidRPr="00BF6983">
        <w:rPr>
          <w:sz w:val="24"/>
        </w:rPr>
        <w:t xml:space="preserve">ode </w:t>
      </w:r>
      <w:r w:rsidR="004213E6" w:rsidRPr="00BF6983">
        <w:rPr>
          <w:rFonts w:hint="eastAsia"/>
          <w:sz w:val="24"/>
        </w:rPr>
        <w:t>结构体定义如下</w:t>
      </w:r>
    </w:p>
    <w:p w14:paraId="0870EF5B" w14:textId="77777777" w:rsidR="00BF6983" w:rsidRPr="00BF6983" w:rsidRDefault="004213E6" w:rsidP="00BF6983">
      <w:pPr>
        <w:pStyle w:val="a3"/>
        <w:spacing w:line="0" w:lineRule="atLeast"/>
        <w:ind w:left="360" w:firstLineChars="0" w:firstLine="0"/>
        <w:rPr>
          <w:sz w:val="24"/>
        </w:rPr>
      </w:pPr>
      <w:r w:rsidRPr="00BF6983">
        <w:rPr>
          <w:rFonts w:hint="eastAsia"/>
          <w:sz w:val="24"/>
        </w:rPr>
        <w:t>s</w:t>
      </w:r>
      <w:r w:rsidRPr="00BF6983">
        <w:rPr>
          <w:sz w:val="24"/>
        </w:rPr>
        <w:t xml:space="preserve">truct node{ </w:t>
      </w:r>
    </w:p>
    <w:p w14:paraId="49EBD26A" w14:textId="6F9B2B54" w:rsidR="00BF6983" w:rsidRPr="00BF6983" w:rsidRDefault="004213E6" w:rsidP="00BF6983">
      <w:pPr>
        <w:pStyle w:val="a3"/>
        <w:spacing w:line="0" w:lineRule="atLeast"/>
        <w:ind w:left="1560" w:firstLineChars="0" w:firstLine="60"/>
        <w:rPr>
          <w:sz w:val="24"/>
        </w:rPr>
      </w:pPr>
      <w:r w:rsidRPr="00BF6983">
        <w:rPr>
          <w:sz w:val="24"/>
        </w:rPr>
        <w:t xml:space="preserve">long a;  </w:t>
      </w:r>
    </w:p>
    <w:p w14:paraId="2EDA3B57" w14:textId="77777777" w:rsidR="00BF6983" w:rsidRPr="00BF6983" w:rsidRDefault="004213E6" w:rsidP="00BF6983">
      <w:pPr>
        <w:spacing w:line="0" w:lineRule="atLeast"/>
        <w:ind w:left="1140" w:firstLineChars="175" w:firstLine="420"/>
        <w:rPr>
          <w:sz w:val="24"/>
        </w:rPr>
      </w:pPr>
      <w:r w:rsidRPr="00BF6983">
        <w:rPr>
          <w:sz w:val="24"/>
        </w:rPr>
        <w:t>struct node *next;</w:t>
      </w:r>
    </w:p>
    <w:p w14:paraId="75E4F83C" w14:textId="05233BF8" w:rsidR="004213E6" w:rsidRPr="00BF6983" w:rsidRDefault="004213E6" w:rsidP="00BF6983">
      <w:pPr>
        <w:spacing w:line="0" w:lineRule="atLeast"/>
        <w:ind w:firstLine="360"/>
        <w:rPr>
          <w:sz w:val="24"/>
        </w:rPr>
      </w:pPr>
      <w:r w:rsidRPr="00BF6983">
        <w:rPr>
          <w:sz w:val="24"/>
        </w:rPr>
        <w:lastRenderedPageBreak/>
        <w:t>}</w:t>
      </w:r>
    </w:p>
    <w:p w14:paraId="58AA7557" w14:textId="363D56EC" w:rsidR="004213E6" w:rsidRPr="00BF6983" w:rsidRDefault="004213E6" w:rsidP="00A44EB9">
      <w:pPr>
        <w:spacing w:line="0" w:lineRule="atLeast"/>
        <w:rPr>
          <w:sz w:val="24"/>
        </w:rPr>
      </w:pPr>
      <w:r w:rsidRPr="00BF6983">
        <w:rPr>
          <w:rFonts w:hint="eastAsia"/>
          <w:sz w:val="24"/>
        </w:rPr>
        <w:t>请对以下</w:t>
      </w:r>
      <w:r w:rsidRPr="00BF6983">
        <w:rPr>
          <w:sz w:val="24"/>
        </w:rPr>
        <w:t>init</w:t>
      </w:r>
      <w:r w:rsidRPr="00BF6983">
        <w:rPr>
          <w:rFonts w:hint="eastAsia"/>
          <w:sz w:val="24"/>
        </w:rPr>
        <w:t>函数进行逆向分析，写出其C代码</w:t>
      </w:r>
    </w:p>
    <w:p w14:paraId="6A3C701A" w14:textId="181A3145" w:rsidR="004213E6" w:rsidRPr="00BF6983" w:rsidRDefault="004213E6" w:rsidP="00A44EB9">
      <w:pPr>
        <w:spacing w:line="0" w:lineRule="atLeast"/>
        <w:rPr>
          <w:sz w:val="24"/>
        </w:rPr>
      </w:pPr>
      <w:r w:rsidRPr="00BF6983">
        <w:rPr>
          <w:sz w:val="24"/>
        </w:rPr>
        <w:t>Init:</w:t>
      </w:r>
    </w:p>
    <w:p w14:paraId="3FE0D3A5" w14:textId="37541CEB" w:rsidR="004213E6" w:rsidRPr="00BF6983" w:rsidRDefault="00942A6A" w:rsidP="00A44EB9">
      <w:pPr>
        <w:spacing w:line="0" w:lineRule="atLeast"/>
        <w:ind w:firstLine="420"/>
        <w:rPr>
          <w:sz w:val="24"/>
        </w:rPr>
      </w:pPr>
      <w:r>
        <w:rPr>
          <w:sz w:val="24"/>
        </w:rPr>
        <w:t xml:space="preserve">movl </w:t>
      </w:r>
      <w:r>
        <w:rPr>
          <w:sz w:val="24"/>
        </w:rPr>
        <w:tab/>
        <w:t>$12,%</w:t>
      </w:r>
      <w:r w:rsidR="004213E6" w:rsidRPr="00BF6983">
        <w:rPr>
          <w:sz w:val="24"/>
        </w:rPr>
        <w:t>eax</w:t>
      </w:r>
    </w:p>
    <w:p w14:paraId="61E0533B" w14:textId="073BF53C" w:rsidR="004213E6" w:rsidRPr="00BF6983" w:rsidRDefault="004213E6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t>j</w:t>
      </w:r>
      <w:r w:rsidRPr="00BF6983">
        <w:rPr>
          <w:sz w:val="24"/>
        </w:rPr>
        <w:t>mp</w:t>
      </w:r>
      <w:r w:rsidRPr="00BF6983">
        <w:rPr>
          <w:sz w:val="24"/>
        </w:rPr>
        <w:tab/>
      </w:r>
      <w:r w:rsidRPr="00BF6983">
        <w:rPr>
          <w:sz w:val="24"/>
        </w:rPr>
        <w:tab/>
      </w:r>
      <w:r w:rsidRPr="00BF6983">
        <w:rPr>
          <w:rFonts w:hint="eastAsia"/>
          <w:sz w:val="24"/>
        </w:rPr>
        <w:t>.Test</w:t>
      </w:r>
      <w:r w:rsidRPr="00BF6983">
        <w:rPr>
          <w:sz w:val="24"/>
        </w:rPr>
        <w:t>Expr</w:t>
      </w:r>
      <w:r w:rsidRPr="00BF6983">
        <w:rPr>
          <w:rFonts w:hint="eastAsia"/>
          <w:sz w:val="24"/>
        </w:rPr>
        <w:t>Stat</w:t>
      </w:r>
    </w:p>
    <w:p w14:paraId="223BB8F2" w14:textId="07ECAFEA" w:rsidR="004213E6" w:rsidRPr="00BF6983" w:rsidRDefault="004213E6" w:rsidP="00A44EB9">
      <w:pPr>
        <w:spacing w:line="0" w:lineRule="atLeast"/>
        <w:rPr>
          <w:sz w:val="24"/>
        </w:rPr>
      </w:pPr>
      <w:r w:rsidRPr="00BF6983">
        <w:rPr>
          <w:rFonts w:hint="eastAsia"/>
          <w:sz w:val="24"/>
        </w:rPr>
        <w:t>.</w:t>
      </w:r>
      <w:r w:rsidRPr="00BF6983">
        <w:rPr>
          <w:sz w:val="24"/>
        </w:rPr>
        <w:t>Loop:</w:t>
      </w:r>
    </w:p>
    <w:p w14:paraId="1E256BF1" w14:textId="59163109" w:rsidR="004213E6" w:rsidRPr="00BF6983" w:rsidRDefault="004213E6" w:rsidP="00A44EB9">
      <w:pPr>
        <w:spacing w:line="0" w:lineRule="atLeast"/>
        <w:ind w:firstLine="420"/>
        <w:rPr>
          <w:sz w:val="24"/>
        </w:rPr>
      </w:pPr>
      <w:r w:rsidRPr="00BF6983">
        <w:rPr>
          <w:sz w:val="24"/>
        </w:rPr>
        <w:t xml:space="preserve">addq </w:t>
      </w:r>
      <w:r w:rsidRPr="00BF6983">
        <w:rPr>
          <w:sz w:val="24"/>
        </w:rPr>
        <w:tab/>
        <w:t>(%rdi),%rax</w:t>
      </w:r>
    </w:p>
    <w:p w14:paraId="43640488" w14:textId="51E3FCD0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t>m</w:t>
      </w:r>
      <w:r w:rsidRPr="00BF6983">
        <w:rPr>
          <w:sz w:val="24"/>
        </w:rPr>
        <w:t xml:space="preserve">ovq </w:t>
      </w:r>
      <w:r w:rsidRPr="00BF6983">
        <w:rPr>
          <w:sz w:val="24"/>
        </w:rPr>
        <w:tab/>
        <w:t>8(%rdi),%rdi</w:t>
      </w:r>
    </w:p>
    <w:p w14:paraId="326685B7" w14:textId="348B4523" w:rsidR="00BD5BAE" w:rsidRPr="00BF6983" w:rsidRDefault="00BD5BAE" w:rsidP="00A44EB9">
      <w:pPr>
        <w:spacing w:line="0" w:lineRule="atLeast"/>
        <w:rPr>
          <w:sz w:val="24"/>
        </w:rPr>
      </w:pPr>
      <w:r w:rsidRPr="00BF6983">
        <w:rPr>
          <w:rFonts w:hint="eastAsia"/>
          <w:sz w:val="24"/>
        </w:rPr>
        <w:t>.</w:t>
      </w:r>
      <w:r w:rsidRPr="00BF6983">
        <w:rPr>
          <w:sz w:val="24"/>
        </w:rPr>
        <w:t>TestExprStat:</w:t>
      </w:r>
    </w:p>
    <w:p w14:paraId="5DE82103" w14:textId="734AC0E6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sz w:val="24"/>
        </w:rPr>
        <w:t>t</w:t>
      </w:r>
      <w:r w:rsidRPr="00BF6983">
        <w:rPr>
          <w:rFonts w:hint="eastAsia"/>
          <w:sz w:val="24"/>
        </w:rPr>
        <w:t>estq</w:t>
      </w:r>
      <w:r w:rsidRPr="00BF6983">
        <w:rPr>
          <w:sz w:val="24"/>
        </w:rPr>
        <w:t xml:space="preserve"> </w:t>
      </w:r>
      <w:r w:rsidRPr="00BF6983">
        <w:rPr>
          <w:sz w:val="24"/>
        </w:rPr>
        <w:tab/>
      </w:r>
      <w:r w:rsidRPr="00BF6983">
        <w:rPr>
          <w:rFonts w:hint="eastAsia"/>
          <w:sz w:val="24"/>
        </w:rPr>
        <w:t>%rdi,</w:t>
      </w:r>
      <w:r w:rsidRPr="00BF6983">
        <w:rPr>
          <w:sz w:val="24"/>
        </w:rPr>
        <w:t>%rdi</w:t>
      </w:r>
    </w:p>
    <w:p w14:paraId="15D7306B" w14:textId="5882E04D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t>j</w:t>
      </w:r>
      <w:r w:rsidRPr="00BF6983">
        <w:rPr>
          <w:sz w:val="24"/>
        </w:rPr>
        <w:t>ne</w:t>
      </w:r>
      <w:r w:rsidRPr="00BF6983">
        <w:rPr>
          <w:sz w:val="24"/>
        </w:rPr>
        <w:tab/>
      </w:r>
      <w:r w:rsidRPr="00BF6983">
        <w:rPr>
          <w:sz w:val="24"/>
        </w:rPr>
        <w:tab/>
        <w:t>.Loop</w:t>
      </w:r>
    </w:p>
    <w:p w14:paraId="2FE3DF50" w14:textId="15718915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t>r</w:t>
      </w:r>
      <w:r w:rsidRPr="00BF6983">
        <w:rPr>
          <w:sz w:val="24"/>
        </w:rPr>
        <w:t>et</w:t>
      </w:r>
    </w:p>
    <w:p w14:paraId="69FA839A" w14:textId="77777777" w:rsidR="00BD5BAE" w:rsidRDefault="00BD5BAE" w:rsidP="00A44EB9">
      <w:pPr>
        <w:spacing w:line="0" w:lineRule="atLeast"/>
      </w:pPr>
    </w:p>
    <w:p w14:paraId="3F672539" w14:textId="77777777" w:rsidR="007A2D22" w:rsidRPr="00EB6BA3" w:rsidRDefault="007A2D22" w:rsidP="007A2D22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730BC2E3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ong Init(struct node *p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long res = 12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while(p != NULL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res += p-&gt;a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p = p-&gt;next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}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return res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</w:t>
      </w:r>
    </w:p>
    <w:p w14:paraId="7A327961" w14:textId="77777777" w:rsidR="008F5C20" w:rsidRDefault="008F5C20" w:rsidP="00A44EB9">
      <w:pPr>
        <w:spacing w:line="0" w:lineRule="atLeast"/>
      </w:pPr>
    </w:p>
    <w:p w14:paraId="7A7CB3CB" w14:textId="620318F2" w:rsidR="00684ADB" w:rsidRPr="00BF6983" w:rsidRDefault="00BF6983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1D67FB" w:rsidRPr="00BF6983">
        <w:rPr>
          <w:rFonts w:hint="eastAsia"/>
          <w:sz w:val="24"/>
          <w:szCs w:val="24"/>
        </w:rPr>
        <w:t>结构体</w:t>
      </w:r>
      <w:r w:rsidRPr="00BF6983">
        <w:rPr>
          <w:rFonts w:hint="eastAsia"/>
          <w:sz w:val="24"/>
          <w:szCs w:val="24"/>
        </w:rPr>
        <w:t>）已知结构体定义如下</w:t>
      </w:r>
    </w:p>
    <w:p w14:paraId="196D9D52" w14:textId="6D35A053" w:rsidR="001D67FB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>s</w:t>
      </w:r>
      <w:r w:rsidR="00C36DE2" w:rsidRPr="00BF6983">
        <w:rPr>
          <w:sz w:val="24"/>
          <w:szCs w:val="24"/>
        </w:rPr>
        <w:t>truct</w:t>
      </w:r>
      <w:r w:rsidRPr="00BF6983">
        <w:rPr>
          <w:sz w:val="24"/>
          <w:szCs w:val="24"/>
        </w:rPr>
        <w:t>{</w:t>
      </w:r>
    </w:p>
    <w:p w14:paraId="3D5487D0" w14:textId="556D704F" w:rsidR="004213E6" w:rsidRPr="00BF6983" w:rsidRDefault="00942A6A" w:rsidP="00A44EB9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ab/>
        <w:t>char a;</w:t>
      </w:r>
    </w:p>
    <w:p w14:paraId="5566FCC0" w14:textId="0CCF8665" w:rsidR="004213E6" w:rsidRPr="00BF6983" w:rsidRDefault="004213E6" w:rsidP="00A44EB9">
      <w:pPr>
        <w:spacing w:line="0" w:lineRule="atLeast"/>
        <w:ind w:firstLine="42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="00942A6A">
        <w:rPr>
          <w:sz w:val="24"/>
          <w:szCs w:val="24"/>
        </w:rPr>
        <w:t>har *b;</w:t>
      </w:r>
    </w:p>
    <w:p w14:paraId="1C069032" w14:textId="11560BA4" w:rsidR="004213E6" w:rsidRPr="00BF6983" w:rsidRDefault="004213E6" w:rsidP="00A44EB9">
      <w:pPr>
        <w:spacing w:line="0" w:lineRule="atLeast"/>
        <w:ind w:firstLine="420"/>
        <w:rPr>
          <w:sz w:val="24"/>
          <w:szCs w:val="24"/>
        </w:rPr>
      </w:pPr>
      <w:r w:rsidRPr="00BF6983">
        <w:rPr>
          <w:sz w:val="24"/>
          <w:szCs w:val="24"/>
        </w:rPr>
        <w:t>short c;</w:t>
      </w:r>
    </w:p>
    <w:p w14:paraId="32755090" w14:textId="34A45E63" w:rsidR="001D67FB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 xml:space="preserve">int </w:t>
      </w:r>
      <w:r w:rsidRPr="00BF6983">
        <w:rPr>
          <w:rFonts w:hint="eastAsia"/>
          <w:sz w:val="24"/>
          <w:szCs w:val="24"/>
        </w:rPr>
        <w:t>d</w:t>
      </w:r>
      <w:r w:rsidRPr="00BF6983">
        <w:rPr>
          <w:sz w:val="24"/>
          <w:szCs w:val="24"/>
        </w:rPr>
        <w:t>;</w:t>
      </w:r>
    </w:p>
    <w:p w14:paraId="078EC5A2" w14:textId="47B1F5BA" w:rsidR="004213E6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}</w:t>
      </w:r>
    </w:p>
    <w:p w14:paraId="112CCD12" w14:textId="091721D5" w:rsidR="004213E6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请问在紧凑布局和对齐布局中a</w:t>
      </w:r>
      <w:r w:rsidRPr="00BF6983">
        <w:rPr>
          <w:sz w:val="24"/>
          <w:szCs w:val="24"/>
        </w:rPr>
        <w:t>/b/c/</w:t>
      </w:r>
      <w:r w:rsidRPr="00BF6983">
        <w:rPr>
          <w:rFonts w:hint="eastAsia"/>
          <w:sz w:val="24"/>
          <w:szCs w:val="24"/>
        </w:rPr>
        <w:t>d字段的偏移量各是多少？</w:t>
      </w:r>
    </w:p>
    <w:p w14:paraId="3B666D17" w14:textId="68F5F6F1" w:rsidR="004213E6" w:rsidRDefault="007A2D22" w:rsidP="00A44EB9">
      <w:pPr>
        <w:spacing w:line="0" w:lineRule="atLeast"/>
      </w:pPr>
      <w:r>
        <w:t>答：</w:t>
      </w:r>
    </w:p>
    <w:p w14:paraId="4DFA8495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a;     // 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*b;    // 1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short c;    // 9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lastRenderedPageBreak/>
        <w:t xml:space="preserve">    int d;      // 11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;</w:t>
      </w:r>
    </w:p>
    <w:p w14:paraId="1EBD1888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对齐布局中：</w:t>
      </w:r>
    </w:p>
    <w:p w14:paraId="5762C90F" w14:textId="77777777" w:rsidR="007A2D22" w:rsidRPr="00EB6BA3" w:rsidRDefault="007A2D22" w:rsidP="007A2D22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a;     // 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*b;    // 8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short c;    // 16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int d;      // 2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;</w:t>
      </w:r>
    </w:p>
    <w:p w14:paraId="019BEEC3" w14:textId="77777777" w:rsidR="001D241E" w:rsidRDefault="001D241E" w:rsidP="00A44EB9">
      <w:pPr>
        <w:spacing w:line="0" w:lineRule="atLeast"/>
      </w:pPr>
    </w:p>
    <w:p w14:paraId="727E66CE" w14:textId="77777777" w:rsidR="00BF6983" w:rsidRPr="00BF6983" w:rsidRDefault="00BF6983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684ADB" w:rsidRPr="00BF6983">
        <w:rPr>
          <w:rFonts w:hint="eastAsia"/>
          <w:sz w:val="24"/>
          <w:szCs w:val="24"/>
        </w:rPr>
        <w:t>堆栈破坏问题</w:t>
      </w:r>
      <w:r w:rsidRPr="00BF6983">
        <w:rPr>
          <w:rFonts w:hint="eastAsia"/>
          <w:sz w:val="24"/>
          <w:szCs w:val="24"/>
        </w:rPr>
        <w:t>）</w:t>
      </w:r>
      <w:r w:rsidR="00BD5BAE" w:rsidRPr="00BF6983">
        <w:rPr>
          <w:rFonts w:hint="eastAsia"/>
          <w:sz w:val="24"/>
          <w:szCs w:val="24"/>
        </w:rPr>
        <w:t>函数</w:t>
      </w:r>
      <w:r w:rsidRPr="00BF6983">
        <w:rPr>
          <w:rFonts w:hint="eastAsia"/>
          <w:sz w:val="24"/>
          <w:szCs w:val="24"/>
        </w:rPr>
        <w:t>echo定义</w:t>
      </w:r>
      <w:r w:rsidRPr="00BF6983">
        <w:rPr>
          <w:sz w:val="24"/>
          <w:szCs w:val="24"/>
        </w:rPr>
        <w:t>如下：</w:t>
      </w:r>
    </w:p>
    <w:p w14:paraId="3040CE55" w14:textId="77777777" w:rsidR="00BF6983" w:rsidRDefault="00BD5BAE" w:rsidP="00BF6983">
      <w:pPr>
        <w:pStyle w:val="a3"/>
        <w:spacing w:line="0" w:lineRule="atLeast"/>
        <w:ind w:left="360" w:firstLineChars="0" w:firstLine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v</w:t>
      </w:r>
      <w:r w:rsidR="00BF6983">
        <w:rPr>
          <w:sz w:val="24"/>
          <w:szCs w:val="24"/>
        </w:rPr>
        <w:t xml:space="preserve">oid echo(){ </w:t>
      </w:r>
    </w:p>
    <w:p w14:paraId="6316070B" w14:textId="413850D8" w:rsidR="00BD5BAE" w:rsidRP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>char buf[8];</w:t>
      </w:r>
    </w:p>
    <w:p w14:paraId="241BECC2" w14:textId="77777777" w:rsid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>gets(buf);</w:t>
      </w:r>
    </w:p>
    <w:p w14:paraId="3B3C775A" w14:textId="77777777" w:rsid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>puts(buf)</w:t>
      </w:r>
      <w:r w:rsidRPr="00BF6983">
        <w:rPr>
          <w:rFonts w:hint="eastAsia"/>
          <w:sz w:val="24"/>
          <w:szCs w:val="24"/>
        </w:rPr>
        <w:t>；</w:t>
      </w:r>
    </w:p>
    <w:p w14:paraId="4A9D3405" w14:textId="77777777" w:rsidR="00BF6983" w:rsidRDefault="00BD5BAE" w:rsidP="00BF6983">
      <w:pPr>
        <w:spacing w:line="0" w:lineRule="atLeast"/>
        <w:ind w:firstLineChars="150" w:firstLine="36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}</w:t>
      </w:r>
    </w:p>
    <w:p w14:paraId="7B28BE16" w14:textId="0BE187ED" w:rsidR="00BD5BAE" w:rsidRPr="00BF6983" w:rsidRDefault="00BD5BAE" w:rsidP="00BF6983">
      <w:pPr>
        <w:spacing w:line="0" w:lineRule="atLeast"/>
        <w:ind w:firstLineChars="150" w:firstLine="36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对应的汇编代码如下：</w:t>
      </w:r>
    </w:p>
    <w:p w14:paraId="1178DF01" w14:textId="4D4DDE75" w:rsidR="00BD2BCF" w:rsidRPr="00BF6983" w:rsidRDefault="00BD2BCF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>echo:</w:t>
      </w:r>
    </w:p>
    <w:p w14:paraId="3E04A460" w14:textId="148DF0BB" w:rsidR="00BD2BCF" w:rsidRPr="00BF6983" w:rsidRDefault="00942A6A" w:rsidP="00A44EB9">
      <w:pPr>
        <w:spacing w:line="0" w:lineRule="atLeast"/>
        <w:ind w:left="420"/>
        <w:rPr>
          <w:sz w:val="24"/>
          <w:szCs w:val="24"/>
        </w:rPr>
      </w:pPr>
      <w:r>
        <w:rPr>
          <w:sz w:val="24"/>
          <w:szCs w:val="24"/>
        </w:rPr>
        <w:tab/>
        <w:t>subq</w:t>
      </w:r>
      <w:r>
        <w:rPr>
          <w:sz w:val="24"/>
          <w:szCs w:val="24"/>
        </w:rPr>
        <w:tab/>
        <w:t>$24,%</w:t>
      </w:r>
      <w:r w:rsidR="00BD2BCF" w:rsidRPr="00BF6983">
        <w:rPr>
          <w:sz w:val="24"/>
          <w:szCs w:val="24"/>
        </w:rPr>
        <w:t>rsp</w:t>
      </w:r>
    </w:p>
    <w:p w14:paraId="056FDF22" w14:textId="0E8555D1" w:rsidR="00BD2BCF" w:rsidRPr="00BF6983" w:rsidRDefault="001D67FB" w:rsidP="00D521FA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7308"/>
        </w:tabs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noProof/>
          <w:sz w:val="24"/>
          <w:szCs w:val="24"/>
        </w:rPr>
        <mc:AlternateContent>
          <mc:Choice Requires="wpc">
            <w:drawing>
              <wp:anchor distT="0" distB="0" distL="114300" distR="114300" simplePos="0" relativeHeight="251658240" behindDoc="1" locked="0" layoutInCell="1" allowOverlap="1" wp14:anchorId="2CF2264D" wp14:editId="26C9826E">
                <wp:simplePos x="0" y="0"/>
                <wp:positionH relativeFrom="column">
                  <wp:posOffset>2590800</wp:posOffset>
                </wp:positionH>
                <wp:positionV relativeFrom="paragraph">
                  <wp:posOffset>15240</wp:posOffset>
                </wp:positionV>
                <wp:extent cx="3321685" cy="2293620"/>
                <wp:effectExtent l="0" t="0" r="0" b="0"/>
                <wp:wrapNone/>
                <wp:docPr id="1" name="画布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矩形 2"/>
                        <wps:cNvSpPr/>
                        <wps:spPr>
                          <a:xfrm>
                            <a:off x="742950" y="666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矩形 3"/>
                        <wps:cNvSpPr/>
                        <wps:spPr>
                          <a:xfrm>
                            <a:off x="742950" y="2952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矩形 4"/>
                        <wps:cNvSpPr/>
                        <wps:spPr>
                          <a:xfrm>
                            <a:off x="742950" y="50482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 5"/>
                        <wps:cNvSpPr/>
                        <wps:spPr>
                          <a:xfrm>
                            <a:off x="742950" y="723900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文本框 6"/>
                        <wps:cNvSpPr txBox="1"/>
                        <wps:spPr>
                          <a:xfrm>
                            <a:off x="857250" y="47625"/>
                            <a:ext cx="1419225" cy="2571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1D913F" w14:textId="7D432F95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返回地址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（6</w:t>
                              </w:r>
                              <w:r w:rsidR="001D67FB" w:rsidRPr="00BF6983">
                                <w:rPr>
                                  <w:sz w:val="24"/>
                                  <w:szCs w:val="24"/>
                                </w:rPr>
                                <w:t>4位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左大括号 7"/>
                        <wps:cNvSpPr/>
                        <wps:spPr>
                          <a:xfrm>
                            <a:off x="561975" y="295275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文本框 8"/>
                        <wps:cNvSpPr txBox="1"/>
                        <wps:spPr>
                          <a:xfrm>
                            <a:off x="0" y="419100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5C2D7E" w14:textId="3A63DF13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48C67821" w14:textId="5735932E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文本框 9"/>
                        <wps:cNvSpPr txBox="1"/>
                        <wps:spPr>
                          <a:xfrm>
                            <a:off x="2680335" y="76177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F9E268A" w14:textId="4B1C471F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H="1">
                            <a:off x="2514600" y="942975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矩形 11"/>
                        <wps:cNvSpPr/>
                        <wps:spPr>
                          <a:xfrm>
                            <a:off x="742950" y="131385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742950" y="152340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矩形 13"/>
                        <wps:cNvSpPr/>
                        <wps:spPr>
                          <a:xfrm>
                            <a:off x="742950" y="1742483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左大括号 14"/>
                        <wps:cNvSpPr/>
                        <wps:spPr>
                          <a:xfrm>
                            <a:off x="561975" y="1313858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文本框 15"/>
                        <wps:cNvSpPr txBox="1"/>
                        <wps:spPr>
                          <a:xfrm>
                            <a:off x="0" y="1437683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50E1EA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04F7A48E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箭头连接符 16"/>
                        <wps:cNvCnPr/>
                        <wps:spPr>
                          <a:xfrm flipH="1">
                            <a:off x="2514600" y="1961558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文本框 17"/>
                        <wps:cNvSpPr txBox="1"/>
                        <wps:spPr>
                          <a:xfrm>
                            <a:off x="2718435" y="182476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6116E8" w14:textId="77777777" w:rsidR="00D521FA" w:rsidRPr="00BF6983" w:rsidRDefault="00D521FA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F2264D" id="画布 1" o:spid="_x0000_s1026" editas="canvas" style="position:absolute;left:0;text-align:left;margin-left:204pt;margin-top:1.2pt;width:261.55pt;height:180.6pt;z-index:-251658240;mso-width-relative:margin;mso-height-relative:margin" coordsize="33216,22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3216;height:22936;visibility:visible;mso-wrap-style:square">
                  <v:fill o:detectmouseclick="t"/>
                  <v:path o:connecttype="none"/>
                </v:shape>
                <v:rect id="矩形 2" o:spid="_x0000_s1028" style="position:absolute;left:7429;top:666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/d/sIA&#10;AADaAAAADwAAAGRycy9kb3ducmV2LnhtbESPQYvCMBSE7wv+h/CEva2pgiLVKFUQxIUFq4jeHs2z&#10;LTYvtYna/fdGEDwOM/MNM523phJ3alxpWUG/F4EgzqwuOVew361+xiCcR9ZYWSYF/+RgPut8TTHW&#10;9sFbuqc+FwHCLkYFhfd1LKXLCjLoerYmDt7ZNgZ9kE0udYOPADeVHETRSBosOSwUWNOyoOyS3oyC&#10;w3Z4psVitJd/p+Sa9NN1+7s5KvXdbZMJCE+t/4Tf7bVWMIDXlXAD5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393+wgAAANoAAAAPAAAAAAAAAAAAAAAAAJgCAABkcnMvZG93&#10;bnJldi54bWxQSwUGAAAAAAQABAD1AAAAhwMAAAAA&#10;" filled="f" strokecolor="#1f3763 [1604]" strokeweight="1pt"/>
                <v:rect id="矩形 3" o:spid="_x0000_s1029" style="position:absolute;left:7429;top:2952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N4ZcMA&#10;AADaAAAADwAAAGRycy9kb3ducmV2LnhtbESPQYvCMBSE7wv+h/CEva2pK4pUo1RBkF0QrCJ6ezTP&#10;tti8dJus1n9vBMHjMDPfMNN5aypxpcaVlhX0exEI4szqknMF+93qawzCeWSNlWVScCcH81nnY4qx&#10;tjfe0jX1uQgQdjEqKLyvYyldVpBB17M1cfDOtjHog2xyqRu8Bbip5HcUjaTBksNCgTUtC8ou6b9R&#10;cNgOz7RYjPZyc0r+kn66bn9/jkp9dttkAsJT69/hV3utFQzgeSXc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N4ZcMAAADaAAAADwAAAAAAAAAAAAAAAACYAgAAZHJzL2Rv&#10;d25yZXYueG1sUEsFBgAAAAAEAAQA9QAAAIgDAAAAAA==&#10;" filled="f" strokecolor="#1f3763 [1604]" strokeweight="1pt"/>
                <v:rect id="矩形 4" o:spid="_x0000_s1030" style="position:absolute;left:7429;top:5048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rgEcMA&#10;AADaAAAADwAAAGRycy9kb3ducmV2LnhtbESPQYvCMBSE7wv+h/CEva2pi4pUo1RBkF0QrCJ6ezTP&#10;tti8dJus1n9vBMHjMDPfMNN5aypxpcaVlhX0exEI4szqknMF+93qawzCeWSNlWVScCcH81nnY4qx&#10;tjfe0jX1uQgQdjEqKLyvYyldVpBB17M1cfDOtjHog2xyqRu8Bbip5HcUjaTBksNCgTUtC8ou6b9R&#10;cNgOz7RYjPZyc0r+kn66bn9/jkp9dttkAsJT69/hV3utFQzgeSXc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nrgEcMAAADaAAAADwAAAAAAAAAAAAAAAACYAgAAZHJzL2Rv&#10;d25yZXYueG1sUEsFBgAAAAAEAAQA9QAAAIgDAAAAAA==&#10;" filled="f" strokecolor="#1f3763 [1604]" strokeweight="1pt"/>
                <v:rect id="矩形 5" o:spid="_x0000_s1031" style="position:absolute;left:7429;top:7239;width:16955;height:2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ZFisIA&#10;AADaAAAADwAAAGRycy9kb3ducmV2LnhtbESPQYvCMBSE7wv+h/AEb2vqgrJUo1RhQRQEq4jeHs2z&#10;LTYvtYla/70RFjwOM/MNM5m1phJ3alxpWcGgH4EgzqwuOVew3/19/4JwHlljZZkUPMnBbNr5mmCs&#10;7YO3dE99LgKEXYwKCu/rWEqXFWTQ9W1NHLyzbQz6IJtc6gYfAW4q+RNFI2mw5LBQYE2LgrJLejMK&#10;Dtvhmebz0V5uTsk1GaTLdr06KtXrtskYhKfWf8L/7aVWMIT3lXAD5P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NkWKwgAAANoAAAAPAAAAAAAAAAAAAAAAAJgCAABkcnMvZG93&#10;bnJldi54bWxQSwUGAAAAAAQABAD1AAAAhwMAAAAA&#10;" filled="f" strokecolor="#1f3763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" o:spid="_x0000_s1032" type="#_x0000_t202" style="position:absolute;left:8572;top:476;width:14192;height:2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B9OMUA&#10;AADaAAAADwAAAGRycy9kb3ducmV2LnhtbESPT2vCQBTE70K/w/IK3symQoOkWUUCYin2oM2lt9fs&#10;yx+afRuzW5P203cFweMwM79hss1kOnGhwbWWFTxFMQji0uqWawXFx26xAuE8ssbOMin4JQeb9cMs&#10;w1TbkY90OflaBAi7FBU03veplK5syKCLbE8cvMoOBn2QQy31gGOAm04u4ziRBlsOCw32lDdUfp9+&#10;jIK3fPeOx6+lWf11+f5Qbftz8fms1Pxx2r6A8DT5e/jWftUKErheCTdAr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sH04xQAAANoAAAAPAAAAAAAAAAAAAAAAAJgCAABkcnMv&#10;ZG93bnJldi54bWxQSwUGAAAAAAQABAD1AAAAigMAAAAA&#10;" filled="f" stroked="f" strokeweight=".5pt">
                  <v:textbox>
                    <w:txbxContent>
                      <w:p w14:paraId="001D913F" w14:textId="7D432F95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返回地址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（6</w:t>
                        </w:r>
                        <w:r w:rsidR="001D67FB" w:rsidRPr="00BF6983">
                          <w:rPr>
                            <w:sz w:val="24"/>
                            <w:szCs w:val="24"/>
                          </w:rPr>
                          <w:t>4位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）</w:t>
                        </w:r>
                      </w:p>
                    </w:txbxContent>
                  </v:textbox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号 7" o:spid="_x0000_s1033" type="#_x0000_t87" style="position:absolute;left:5619;top:2952;width:667;height:619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Oj7cMA&#10;AADaAAAADwAAAGRycy9kb3ducmV2LnhtbESPQWvCQBSE70L/w/IKvYhuqtKWNBspglAUkaaC10f2&#10;NQnNvg3ZdRP/vVsoeBxm5hsmW4+mFYF611hW8DxPQBCXVjdcKTh9b2dvIJxH1thaJgVXcrDOHyYZ&#10;ptoO/EWh8JWIEHYpKqi971IpXVmTQTe3HXH0fmxv0EfZV1L3OES4aeUiSV6kwYbjQo0dbWoqf4uL&#10;UXAMu/Pq6k8H2l+mw2FJIditVOrpcfx4B+Fp9Pfwf/tTK3iFvyvxBsj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Oj7cMAAADaAAAADwAAAAAAAAAAAAAAAACYAgAAZHJzL2Rv&#10;d25yZXYueG1sUEsFBgAAAAAEAAQA9QAAAIgDAAAAAA==&#10;" adj="194" strokecolor="#4472c4 [3204]" strokeweight=".5pt">
                  <v:stroke joinstyle="miter"/>
                </v:shape>
                <v:shape id="文本框 8" o:spid="_x0000_s1034" type="#_x0000_t202" style="position:absolute;top:4191;width:8477;height:6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    <v:textbox>
                    <w:txbxContent>
                      <w:p w14:paraId="3D5C2D7E" w14:textId="3A63DF13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48C67821" w14:textId="5735932E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帧</w:t>
                        </w:r>
                      </w:p>
                    </w:txbxContent>
                  </v:textbox>
                </v:shape>
                <v:shape id="文本框 9" o:spid="_x0000_s1035" type="#_x0000_t202" style="position:absolute;left:26803;top:7617;width:5651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/pSsMA&#10;AADaAAAADwAAAGRycy9kb3ducmV2LnhtbESPT4vCMBTE7wt+h/CEva2pgqLVKFKQlUUP/rl4ezbP&#10;tti81Car1U9vBMHjMDO/YSazxpTiSrUrLCvodiIQxKnVBWcK9rvFzxCE88gaS8uk4E4OZtPW1wRj&#10;bW+8oevWZyJA2MWoIPe+iqV0aU4GXcdWxME72dqgD7LOpK7xFuCmlL0oGkiDBYeFHCtKckrP23+j&#10;4C9ZrHFz7Jnho0x+V6d5ddkf+kp9t5v5GISnxn/C7/ZSKxjB60q4AXL6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/pSsMAAADaAAAADwAAAAAAAAAAAAAAAACYAgAAZHJzL2Rv&#10;d25yZXYueG1sUEsFBgAAAAAEAAQA9QAAAIgDAAAAAA==&#10;" filled="f" stroked="f" strokeweight=".5pt">
                  <v:textbox>
                    <w:txbxContent>
                      <w:p w14:paraId="0F9E268A" w14:textId="4B1C471F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rsp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0" o:spid="_x0000_s1036" type="#_x0000_t32" style="position:absolute;left:25146;top:9429;width:228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uP3TsYAAADbAAAADwAAAGRycy9kb3ducmV2LnhtbESPQU/CQBCF7yb+h82YcDGwFZWQwkKk&#10;xMSraALcJt2hW+3Olu5aqr/eOZh4m8l78943y/XgG9VTF+vABu4mGSjiMtiaKwPvb8/jOaiYkC02&#10;gcnAN0VYr66vlpjbcOFX6nepUhLCMUcDLqU21zqWjjzGSWiJRTuFzmOStau07fAi4b7R0yybaY81&#10;S4PDlgpH5efuyxs4nh5tvym2dekOxf3+9uHn/HHYGjO6GZ4WoBIN6d/8d/1iBV/o5Rc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Lj907GAAAA2wAAAA8AAAAAAAAA&#10;AAAAAAAAoQIAAGRycy9kb3ducmV2LnhtbFBLBQYAAAAABAAEAPkAAACUAwAAAAA=&#10;" strokecolor="#4472c4 [3204]" strokeweight=".5pt">
                  <v:stroke endarrow="block" joinstyle="miter"/>
                </v:shape>
                <v:rect id="矩形 11" o:spid="_x0000_s1037" style="position:absolute;left:7429;top:13138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p22MMA&#10;AADbAAAADwAAAGRycy9kb3ducmV2LnhtbERPTWvCQBC9F/wPyxR6azYRlBJdJQqCWCiYhlJvQ3ZM&#10;QrOzMbsm6b/vFgq9zeN9zno7mVYM1LvGsoIkikEQl1Y3XCko3g/PLyCcR9bYWiYF3+Rgu5k9rDHV&#10;duQzDbmvRAhhl6KC2vsuldKVNRl0ke2IA3e1vUEfYF9J3eMYwk0r53G8lAYbDg01drSvqfzK70bB&#10;x3lxpd1uWci3S3bLkvw4vZ4+lXp6nLIVCE+T/xf/uY86zE/g95dwgN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p22MMAAADbAAAADwAAAAAAAAAAAAAAAACYAgAAZHJzL2Rv&#10;d25yZXYueG1sUEsFBgAAAAAEAAQA9QAAAIgDAAAAAA==&#10;" filled="f" strokecolor="#1f3763 [1604]" strokeweight="1pt"/>
                <v:rect id="矩形 12" o:spid="_x0000_s1038" style="position:absolute;left:7429;top:15234;width:16955;height:2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jor8EA&#10;AADbAAAADwAAAGRycy9kb3ducmV2LnhtbERPTYvCMBC9L/gfwgh7W1MFRapRqiCICwtWEb0NzdgW&#10;m0ltonb/vREEb/N4nzOdt6YSd2pcaVlBvxeBIM6sLjlXsN+tfsYgnEfWWFkmBf/kYD7rfE0x1vbB&#10;W7qnPhchhF2MCgrv61hKlxVk0PVsTRy4s20M+gCbXOoGHyHcVHIQRSNpsOTQUGBNy4KyS3ozCg7b&#10;4ZkWi9Fe/p2Sa9JP1+3v5qjUd7dNJiA8tf4jfrvXOswfwOuXcIC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pY6K/BAAAA2wAAAA8AAAAAAAAAAAAAAAAAmAIAAGRycy9kb3du&#10;cmV2LnhtbFBLBQYAAAAABAAEAPUAAACGAwAAAAA=&#10;" filled="f" strokecolor="#1f3763 [1604]" strokeweight="1pt"/>
                <v:rect id="矩形 13" o:spid="_x0000_s1039" style="position:absolute;left:7429;top:17424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RNNMMA&#10;AADbAAAADwAAAGRycy9kb3ducmV2LnhtbERPTWvCQBC9C/0PyxS86SaWSomukhQKolBIKqXehuyY&#10;hGZnY3Y16b/vFgre5vE+Z70dTStu1LvGsoJ4HoEgLq1uuFJw/HibvYBwHllja5kU/JCD7eZhssZE&#10;24FzuhW+EiGEXYIKau+7REpX1mTQzW1HHLiz7Q36APtK6h6HEG5auYiipTTYcGiosaPXmsrv4moU&#10;fObPZ8qy5VG+n9JLGhe78bD/Umr6OKYrEJ5Gfxf/u3c6zH+Cv1/CAX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RRNNMMAAADbAAAADwAAAAAAAAAAAAAAAACYAgAAZHJzL2Rv&#10;d25yZXYueG1sUEsFBgAAAAAEAAQA9QAAAIgDAAAAAA==&#10;" filled="f" strokecolor="#1f3763 [1604]" strokeweight="1pt"/>
                <v:shape id="左大括号 14" o:spid="_x0000_s1040" type="#_x0000_t87" style="position:absolute;left:5619;top:13138;width:667;height:6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ZX3MAA&#10;AADbAAAADwAAAGRycy9kb3ducmV2LnhtbERP24rCMBB9X/Afwgi+LJquKyLVKCIIi4ssXsDXoRnb&#10;YjMpTUzr3xtB2Lc5nOssVp2pRKDGlZYVfI0SEMSZ1SXnCs6n7XAGwnlkjZVlUvAgB6tl72OBqbYt&#10;HygcfS5iCLsUFRTe16mULivIoBvZmjhyV9sY9BE2udQNtjHcVHKcJFNpsOTYUGBNm4Ky2/FuFPyF&#10;3WXy8Oc9/d4/2/03hWC3UqlBv1vPQXjq/L/47f7Rcf4EXr/EA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CZX3MAAAADbAAAADwAAAAAAAAAAAAAAAACYAgAAZHJzL2Rvd25y&#10;ZXYueG1sUEsFBgAAAAAEAAQA9QAAAIUDAAAAAA==&#10;" adj="194" strokecolor="#4472c4 [3204]" strokeweight=".5pt">
                  <v:stroke joinstyle="miter"/>
                </v:shape>
                <v:shape id="文本框 15" o:spid="_x0000_s1041" type="#_x0000_t202" style="position:absolute;top:14376;width:8477;height:66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C5F8IA&#10;AADbAAAADwAAAGRycy9kb3ducmV2LnhtbERPS4vCMBC+L/gfwgje1nQFRbqmRQqiiHvwcfE224xt&#10;2WZSm6h1f70RBG/z8T1nlnamFldqXWVZwdcwAkGcW11xoeCwX3xOQTiPrLG2TAru5CBNeh8zjLW9&#10;8ZauO1+IEMIuRgWl900spctLMuiGtiEO3Mm2Bn2AbSF1i7cQbmo5iqKJNFhxaCixoayk/G93MQrW&#10;2eIHt78jM/2vs+XmNG/Oh+NYqUG/m3+D8NT5t/jlXukwfwzPX8IBMn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YLkXwgAAANsAAAAPAAAAAAAAAAAAAAAAAJgCAABkcnMvZG93&#10;bnJldi54bWxQSwUGAAAAAAQABAD1AAAAhwMAAAAA&#10;" filled="f" stroked="f" strokeweight=".5pt">
                  <v:textbox>
                    <w:txbxContent>
                      <w:p w14:paraId="4750E1EA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04F7A48E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帧</w:t>
                        </w:r>
                      </w:p>
                    </w:txbxContent>
                  </v:textbox>
                </v:shape>
                <v:shape id="直接箭头连接符 16" o:spid="_x0000_s1042" type="#_x0000_t32" style="position:absolute;left:25146;top:19615;width:228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kbKocMAAADbAAAADwAAAGRycy9kb3ducmV2LnhtbERPTWvCQBC9F/oflil4KbpRW5HUVWpE&#10;8FpbUG9Ddsymzc7G7Bqjv94tFHqbx/uc2aKzlWip8aVjBcNBAoI4d7rkQsHX57o/BeEDssbKMSm4&#10;kofF/PFhhql2F/6gdhsKEUPYp6jAhFCnUvrckEU/cDVx5I6usRgibAqpG7zEcFvJUZJMpMWSY4PB&#10;mjJD+c/2bBUcjq+6XWarMjf7bLx7frmdvvcrpXpP3fsbiEBd+Bf/uTc6zp/A7y/xADm/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JGyqHDAAAA2wAAAA8AAAAAAAAAAAAA&#10;AAAAoQIAAGRycy9kb3ducmV2LnhtbFBLBQYAAAAABAAEAPkAAACRAwAAAAA=&#10;" strokecolor="#4472c4 [3204]" strokeweight=".5pt">
                  <v:stroke endarrow="block" joinstyle="miter"/>
                </v:shape>
                <v:shape id="文本框 17" o:spid="_x0000_s1043" type="#_x0000_t202" style="position:absolute;left:27184;top:18247;width:5651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6C+8QA&#10;AADbAAAADwAAAGRycy9kb3ducmV2LnhtbERPTWvCQBC9F/wPywje6qaCNaSuEgKhRdqDqZfeptkx&#10;Cc3Optmtif56tyB4m8f7nPV2NK04Ue8aywqe5hEI4tLqhisFh8/8MQbhPLLG1jIpOJOD7WbysMZE&#10;24H3dCp8JUIIuwQV1N53iZSurMmgm9uOOHBH2xv0AfaV1D0OIdy0chFFz9Jgw6Ghxo6ymsqf4s8o&#10;2GX5B+6/Fya+tNnr+zHtfg9fS6Vm0zF9AeFp9Hfxzf2mw/wV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+gvvEAAAA2wAAAA8AAAAAAAAAAAAAAAAAmAIAAGRycy9k&#10;b3ducmV2LnhtbFBLBQYAAAAABAAEAPUAAACJAwAAAAA=&#10;" filled="f" stroked="f" strokeweight=".5pt">
                  <v:textbox>
                    <w:txbxContent>
                      <w:p w14:paraId="7F6116E8" w14:textId="77777777" w:rsidR="00D521FA" w:rsidRPr="00BF6983" w:rsidRDefault="00D521FA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rs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D2BCF" w:rsidRPr="00BF6983">
        <w:rPr>
          <w:rFonts w:hint="eastAsia"/>
          <w:sz w:val="24"/>
          <w:szCs w:val="24"/>
        </w:rPr>
        <w:t>m</w:t>
      </w:r>
      <w:r w:rsidR="00BD2BCF" w:rsidRPr="00BF6983">
        <w:rPr>
          <w:sz w:val="24"/>
          <w:szCs w:val="24"/>
        </w:rPr>
        <w:t>ovq</w:t>
      </w:r>
      <w:r w:rsidR="00BD2BCF" w:rsidRPr="00BF6983">
        <w:rPr>
          <w:sz w:val="24"/>
          <w:szCs w:val="24"/>
        </w:rPr>
        <w:tab/>
        <w:t>%fs:40,%rax</w:t>
      </w:r>
    </w:p>
    <w:p w14:paraId="11DFE243" w14:textId="1892C1EF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r w:rsidRPr="00BF6983">
        <w:rPr>
          <w:sz w:val="24"/>
          <w:szCs w:val="24"/>
        </w:rPr>
        <w:tab/>
        <w:t>%rax,8(%rsp)</w:t>
      </w:r>
    </w:p>
    <w:p w14:paraId="5447783C" w14:textId="68C44B7A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x</w:t>
      </w:r>
      <w:r w:rsidRPr="00BF6983">
        <w:rPr>
          <w:sz w:val="24"/>
          <w:szCs w:val="24"/>
        </w:rPr>
        <w:t xml:space="preserve">orl </w:t>
      </w:r>
      <w:r w:rsidRPr="00BF6983">
        <w:rPr>
          <w:sz w:val="24"/>
          <w:szCs w:val="24"/>
        </w:rPr>
        <w:tab/>
        <w:t>%eax,%eax</w:t>
      </w:r>
    </w:p>
    <w:p w14:paraId="226CA424" w14:textId="72FA402D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 xml:space="preserve">ovq </w:t>
      </w:r>
      <w:r w:rsidRPr="00BF6983">
        <w:rPr>
          <w:sz w:val="24"/>
          <w:szCs w:val="24"/>
        </w:rPr>
        <w:tab/>
        <w:t>%rsp,%rdi</w:t>
      </w:r>
    </w:p>
    <w:p w14:paraId="2A48BD3A" w14:textId="05A568CA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="00942A6A">
        <w:rPr>
          <w:sz w:val="24"/>
          <w:szCs w:val="24"/>
        </w:rPr>
        <w:t xml:space="preserve">all </w:t>
      </w:r>
      <w:r w:rsidR="00942A6A">
        <w:rPr>
          <w:sz w:val="24"/>
          <w:szCs w:val="24"/>
        </w:rPr>
        <w:tab/>
      </w:r>
      <w:r w:rsidRPr="00BF6983">
        <w:rPr>
          <w:sz w:val="24"/>
          <w:szCs w:val="24"/>
        </w:rPr>
        <w:t>gets</w:t>
      </w:r>
    </w:p>
    <w:p w14:paraId="50963F71" w14:textId="3703B03E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 xml:space="preserve">ovq </w:t>
      </w:r>
      <w:r w:rsidRPr="00BF6983">
        <w:rPr>
          <w:sz w:val="24"/>
          <w:szCs w:val="24"/>
        </w:rPr>
        <w:tab/>
        <w:t>%rsp,%rdi</w:t>
      </w:r>
    </w:p>
    <w:p w14:paraId="0E379A3F" w14:textId="493CBFA9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all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puts</w:t>
      </w:r>
    </w:p>
    <w:p w14:paraId="3142018D" w14:textId="733ADBB9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r w:rsidRPr="00BF6983">
        <w:rPr>
          <w:sz w:val="24"/>
          <w:szCs w:val="24"/>
        </w:rPr>
        <w:tab/>
        <w:t>8(%rsp),%rax</w:t>
      </w:r>
    </w:p>
    <w:p w14:paraId="340C33BB" w14:textId="35B1C3C8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x</w:t>
      </w:r>
      <w:r w:rsidRPr="00BF6983">
        <w:rPr>
          <w:sz w:val="24"/>
          <w:szCs w:val="24"/>
        </w:rPr>
        <w:t>orq</w:t>
      </w:r>
      <w:r w:rsidRPr="00BF6983">
        <w:rPr>
          <w:sz w:val="24"/>
          <w:szCs w:val="24"/>
        </w:rPr>
        <w:tab/>
        <w:t>%fs:40,%rax</w:t>
      </w:r>
    </w:p>
    <w:p w14:paraId="14B44031" w14:textId="0686A4C7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j</w:t>
      </w:r>
      <w:r w:rsidRPr="00BF6983">
        <w:rPr>
          <w:sz w:val="24"/>
          <w:szCs w:val="24"/>
        </w:rPr>
        <w:t>e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.L9</w:t>
      </w:r>
    </w:p>
    <w:p w14:paraId="766C1AF7" w14:textId="6B40982F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all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__stack_chk_fail</w:t>
      </w:r>
    </w:p>
    <w:p w14:paraId="281B35CB" w14:textId="3B93CF78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a</w:t>
      </w:r>
      <w:r w:rsidRPr="00BF6983">
        <w:rPr>
          <w:sz w:val="24"/>
          <w:szCs w:val="24"/>
        </w:rPr>
        <w:t>ddq</w:t>
      </w:r>
      <w:r w:rsidRPr="00BF6983">
        <w:rPr>
          <w:sz w:val="24"/>
          <w:szCs w:val="24"/>
        </w:rPr>
        <w:tab/>
        <w:t>$24,%rsp</w:t>
      </w:r>
    </w:p>
    <w:p w14:paraId="2B1E56D6" w14:textId="7D676E67" w:rsidR="00D521FA" w:rsidRPr="00BF6983" w:rsidRDefault="00BD2BCF" w:rsidP="008F5C20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r</w:t>
      </w:r>
      <w:r w:rsidRPr="00BF6983">
        <w:rPr>
          <w:sz w:val="24"/>
          <w:szCs w:val="24"/>
        </w:rPr>
        <w:t>et</w:t>
      </w:r>
    </w:p>
    <w:p w14:paraId="66657C8C" w14:textId="45AFAC02" w:rsidR="00BD2BCF" w:rsidRDefault="001D67FB" w:rsidP="00D521FA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观察代码，判定该函数是否具有堆栈破坏的检测能力？</w:t>
      </w:r>
      <w:r w:rsidR="00BD2BCF" w:rsidRPr="00BF6983">
        <w:rPr>
          <w:rFonts w:hint="eastAsia"/>
          <w:sz w:val="24"/>
          <w:szCs w:val="24"/>
        </w:rPr>
        <w:t>如果%fs</w:t>
      </w:r>
      <w:r w:rsidR="00BD2BCF" w:rsidRPr="00BF6983">
        <w:rPr>
          <w:sz w:val="24"/>
          <w:szCs w:val="24"/>
        </w:rPr>
        <w:t>:38</w:t>
      </w:r>
      <w:r w:rsidR="00BD2BCF" w:rsidRPr="00BF6983">
        <w:rPr>
          <w:rFonts w:hint="eastAsia"/>
          <w:sz w:val="24"/>
          <w:szCs w:val="24"/>
        </w:rPr>
        <w:t>地址开始存放了0x</w:t>
      </w:r>
      <w:r w:rsidR="00BD2BCF" w:rsidRPr="00BF6983">
        <w:rPr>
          <w:sz w:val="24"/>
          <w:szCs w:val="24"/>
        </w:rPr>
        <w:t>00/01/02/03/04/05/06/07/08/09/0a/0b/0c/0d/0e/0f</w:t>
      </w:r>
      <w:r w:rsidR="00BD2BCF" w:rsidRPr="00BF6983">
        <w:rPr>
          <w:rFonts w:hint="eastAsia"/>
          <w:sz w:val="24"/>
          <w:szCs w:val="24"/>
        </w:rPr>
        <w:t>。请问刚进入e</w:t>
      </w:r>
      <w:r w:rsidR="00BD2BCF" w:rsidRPr="00BF6983">
        <w:rPr>
          <w:sz w:val="24"/>
          <w:szCs w:val="24"/>
        </w:rPr>
        <w:t>cho</w:t>
      </w:r>
      <w:r w:rsidR="00BD2BCF" w:rsidRPr="00BF6983">
        <w:rPr>
          <w:rFonts w:hint="eastAsia"/>
          <w:sz w:val="24"/>
          <w:szCs w:val="24"/>
        </w:rPr>
        <w:t>函数时，e</w:t>
      </w:r>
      <w:r w:rsidR="00BD2BCF" w:rsidRPr="00BF6983">
        <w:rPr>
          <w:sz w:val="24"/>
          <w:szCs w:val="24"/>
        </w:rPr>
        <w:t>cho</w:t>
      </w:r>
      <w:r w:rsidR="00BD2BCF" w:rsidRPr="00BF6983">
        <w:rPr>
          <w:rFonts w:hint="eastAsia"/>
          <w:sz w:val="24"/>
          <w:szCs w:val="24"/>
        </w:rPr>
        <w:t>栈帧中</w:t>
      </w:r>
      <w:r w:rsidRPr="00BF6983">
        <w:rPr>
          <w:rFonts w:hint="eastAsia"/>
          <w:sz w:val="24"/>
          <w:szCs w:val="24"/>
        </w:rPr>
        <w:t>%rsp+8位置存放的8字节数值是？如果此时输入按键</w:t>
      </w:r>
      <w:r w:rsidRPr="00BF6983">
        <w:rPr>
          <w:rFonts w:hint="eastAsia"/>
          <w:sz w:val="24"/>
          <w:szCs w:val="24"/>
        </w:rPr>
        <w:lastRenderedPageBreak/>
        <w:t>a</w:t>
      </w:r>
      <w:r w:rsidRPr="00BF6983">
        <w:rPr>
          <w:sz w:val="24"/>
          <w:szCs w:val="24"/>
        </w:rPr>
        <w:t>bcdefg</w:t>
      </w:r>
      <w:r w:rsidRPr="00BF6983">
        <w:rPr>
          <w:rFonts w:hint="eastAsia"/>
          <w:sz w:val="24"/>
          <w:szCs w:val="24"/>
        </w:rPr>
        <w:t>并回车，程序将如何执行？如果此时输入</w:t>
      </w:r>
      <w:r w:rsidR="00E226DE" w:rsidRPr="00BF6983">
        <w:rPr>
          <w:rFonts w:hint="eastAsia"/>
          <w:sz w:val="24"/>
          <w:szCs w:val="24"/>
        </w:rPr>
        <w:t>按键</w:t>
      </w:r>
      <w:r w:rsidRPr="00BF6983">
        <w:rPr>
          <w:rFonts w:hint="eastAsia"/>
          <w:sz w:val="24"/>
          <w:szCs w:val="24"/>
        </w:rPr>
        <w:t>1</w:t>
      </w:r>
      <w:r w:rsidRPr="00BF6983">
        <w:rPr>
          <w:sz w:val="24"/>
          <w:szCs w:val="24"/>
        </w:rPr>
        <w:t>23456789</w:t>
      </w:r>
      <w:r w:rsidRPr="00BF6983">
        <w:rPr>
          <w:rFonts w:hint="eastAsia"/>
          <w:sz w:val="24"/>
          <w:szCs w:val="24"/>
        </w:rPr>
        <w:t>并回车，程序能否正常返回？如果不能将执行什么处理？</w:t>
      </w:r>
    </w:p>
    <w:p w14:paraId="7F669C31" w14:textId="1E831158" w:rsidR="001D241E" w:rsidRDefault="001D241E" w:rsidP="00D521FA">
      <w:pPr>
        <w:spacing w:line="0" w:lineRule="atLeast"/>
        <w:rPr>
          <w:sz w:val="24"/>
          <w:szCs w:val="24"/>
        </w:rPr>
      </w:pPr>
    </w:p>
    <w:p w14:paraId="253D1518" w14:textId="4FDF881C" w:rsidR="001D241E" w:rsidRDefault="007A2D22" w:rsidP="00D521FA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>答：</w:t>
      </w:r>
    </w:p>
    <w:p w14:paraId="2DCB0A72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该函数具有堆栈破话的检测能力。</w:t>
      </w:r>
    </w:p>
    <w:p w14:paraId="615C79A6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06/07/08/09/0a/0b/0c/0d</w:t>
      </w:r>
      <w:r w:rsidRPr="00EB6BA3">
        <w:rPr>
          <w:rFonts w:ascii="Times New Roman" w:eastAsia="宋体" w:hAnsi="Times New Roman"/>
          <w:sz w:val="24"/>
          <w:szCs w:val="24"/>
        </w:rPr>
        <w:t>(</w:t>
      </w:r>
      <w:r w:rsidRPr="00EB6BA3">
        <w:rPr>
          <w:rFonts w:ascii="Times New Roman" w:eastAsia="宋体" w:hAnsi="Times New Roman"/>
          <w:sz w:val="24"/>
          <w:szCs w:val="24"/>
        </w:rPr>
        <w:t>不能确定是否正确</w:t>
      </w:r>
      <w:r w:rsidRPr="00EB6BA3">
        <w:rPr>
          <w:rFonts w:ascii="Times New Roman" w:eastAsia="宋体" w:hAnsi="Times New Roman"/>
          <w:sz w:val="24"/>
          <w:szCs w:val="24"/>
        </w:rPr>
        <w:t>)</w:t>
      </w:r>
    </w:p>
    <w:p w14:paraId="33B3C506" w14:textId="77777777" w:rsidR="007A2D22" w:rsidRPr="00EB6BA3" w:rsidRDefault="007A2D22" w:rsidP="007A2D22">
      <w:pPr>
        <w:widowControl/>
        <w:numPr>
          <w:ilvl w:val="1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首先题目问的是刚进入</w:t>
      </w:r>
      <w:r w:rsidRPr="00EB6BA3">
        <w:rPr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函数时，</w:t>
      </w:r>
      <w:r w:rsidRPr="00EB6BA3">
        <w:rPr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栈帧中</w:t>
      </w:r>
      <w:r w:rsidRPr="00EB6BA3">
        <w:rPr>
          <w:rFonts w:ascii="Times New Roman" w:eastAsia="宋体" w:hAnsi="Times New Roman"/>
          <w:sz w:val="24"/>
          <w:szCs w:val="24"/>
        </w:rPr>
        <w:t>%rsp+8</w:t>
      </w:r>
      <w:r w:rsidRPr="00EB6BA3">
        <w:rPr>
          <w:rFonts w:ascii="Times New Roman" w:eastAsia="宋体" w:hAnsi="Times New Roman"/>
          <w:sz w:val="24"/>
          <w:szCs w:val="24"/>
        </w:rPr>
        <w:t>位置存放的</w:t>
      </w:r>
      <w:r w:rsidRPr="00EB6BA3">
        <w:rPr>
          <w:rFonts w:ascii="Times New Roman" w:eastAsia="宋体" w:hAnsi="Times New Roman"/>
          <w:sz w:val="24"/>
          <w:szCs w:val="24"/>
        </w:rPr>
        <w:t>8</w:t>
      </w:r>
      <w:r w:rsidRPr="00EB6BA3">
        <w:rPr>
          <w:rFonts w:ascii="Times New Roman" w:eastAsia="宋体" w:hAnsi="Times New Roman"/>
          <w:sz w:val="24"/>
          <w:szCs w:val="24"/>
        </w:rPr>
        <w:t>字节数值是多少，此时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rsp</w:t>
      </w:r>
      <w:r w:rsidRPr="00EB6BA3">
        <w:rPr>
          <w:rFonts w:ascii="Times New Roman" w:eastAsia="宋体" w:hAnsi="Times New Roman"/>
          <w:sz w:val="24"/>
          <w:szCs w:val="24"/>
        </w:rPr>
        <w:t>指向的是返回地址才对，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rsp+8</w:t>
      </w:r>
      <w:r w:rsidRPr="00EB6BA3">
        <w:rPr>
          <w:rFonts w:ascii="Times New Roman" w:eastAsia="宋体" w:hAnsi="Times New Roman"/>
          <w:sz w:val="24"/>
          <w:szCs w:val="24"/>
        </w:rPr>
        <w:t>应该在调用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echo()</w:t>
      </w:r>
      <w:r w:rsidRPr="00EB6BA3">
        <w:rPr>
          <w:rFonts w:ascii="Times New Roman" w:eastAsia="宋体" w:hAnsi="Times New Roman"/>
          <w:sz w:val="24"/>
          <w:szCs w:val="24"/>
        </w:rPr>
        <w:t>的函数的栈帧中，从题目给出的</w:t>
      </w:r>
      <w:r w:rsidRPr="00EB6BA3">
        <w:rPr>
          <w:rFonts w:ascii="Times New Roman" w:eastAsia="宋体" w:hAnsi="Times New Roman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代码来看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函数是没有参数的，所以这里只能猜测这个位置存放的是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Canary</w:t>
      </w:r>
      <w:r w:rsidRPr="00EB6BA3">
        <w:rPr>
          <w:rFonts w:ascii="Times New Roman" w:eastAsia="宋体" w:hAnsi="Times New Roman"/>
          <w:sz w:val="24"/>
          <w:szCs w:val="24"/>
        </w:rPr>
        <w:t>值，即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40</w:t>
      </w:r>
      <w:r w:rsidRPr="00EB6BA3">
        <w:rPr>
          <w:rFonts w:ascii="Times New Roman" w:eastAsia="宋体" w:hAnsi="Times New Roman"/>
          <w:sz w:val="24"/>
          <w:szCs w:val="24"/>
        </w:rPr>
        <w:t>存放的值。</w:t>
      </w:r>
    </w:p>
    <w:p w14:paraId="129A4A5A" w14:textId="77777777" w:rsidR="007A2D22" w:rsidRPr="00EB6BA3" w:rsidRDefault="007A2D22" w:rsidP="007A2D22">
      <w:pPr>
        <w:widowControl/>
        <w:numPr>
          <w:ilvl w:val="1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然后题目给出了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38</w:t>
      </w:r>
      <w:r w:rsidRPr="00EB6BA3">
        <w:rPr>
          <w:rFonts w:ascii="Times New Roman" w:eastAsia="宋体" w:hAnsi="Times New Roman"/>
          <w:sz w:val="24"/>
          <w:szCs w:val="24"/>
        </w:rPr>
        <w:t>地址开始的的值，这里的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38</w:t>
      </w:r>
      <w:r w:rsidRPr="00EB6BA3">
        <w:rPr>
          <w:rFonts w:ascii="Times New Roman" w:eastAsia="宋体" w:hAnsi="Times New Roman"/>
          <w:sz w:val="24"/>
          <w:szCs w:val="24"/>
        </w:rPr>
        <w:t>指向的地址应该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 + 38</w:t>
      </w:r>
      <w:r w:rsidRPr="00EB6BA3">
        <w:rPr>
          <w:rFonts w:ascii="Times New Roman" w:eastAsia="宋体" w:hAnsi="Times New Roman"/>
          <w:sz w:val="24"/>
          <w:szCs w:val="24"/>
        </w:rPr>
        <w:t>(</w:t>
      </w:r>
      <w:r w:rsidRPr="00EB6BA3">
        <w:rPr>
          <w:rFonts w:ascii="Times New Roman" w:eastAsia="宋体" w:hAnsi="Times New Roman"/>
          <w:sz w:val="24"/>
          <w:szCs w:val="24"/>
        </w:rPr>
        <w:t>如果我没弄错的话</w:t>
      </w:r>
      <w:r w:rsidRPr="00EB6BA3">
        <w:rPr>
          <w:rFonts w:ascii="Times New Roman" w:eastAsia="宋体" w:hAnsi="Times New Roman"/>
          <w:sz w:val="24"/>
          <w:szCs w:val="24"/>
        </w:rPr>
        <w:t>),</w:t>
      </w:r>
      <w:r w:rsidRPr="00EB6BA3">
        <w:rPr>
          <w:rFonts w:ascii="Times New Roman" w:eastAsia="宋体" w:hAnsi="Times New Roman"/>
          <w:sz w:val="24"/>
          <w:szCs w:val="24"/>
        </w:rPr>
        <w:t>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40</w:t>
      </w:r>
      <w:r w:rsidRPr="00EB6BA3">
        <w:rPr>
          <w:rFonts w:ascii="Times New Roman" w:eastAsia="宋体" w:hAnsi="Times New Roman"/>
          <w:sz w:val="24"/>
          <w:szCs w:val="24"/>
        </w:rPr>
        <w:t>指向的地址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 + 40</w:t>
      </w:r>
      <w:r w:rsidRPr="00EB6BA3">
        <w:rPr>
          <w:rFonts w:ascii="Times New Roman" w:eastAsia="宋体" w:hAnsi="Times New Roman"/>
          <w:sz w:val="24"/>
          <w:szCs w:val="24"/>
        </w:rPr>
        <w:t>，考虑到大小端问题，这里</w:t>
      </w:r>
      <w:r w:rsidRPr="00EB6BA3">
        <w:rPr>
          <w:rFonts w:ascii="Times New Roman" w:eastAsia="宋体" w:hAnsi="Times New Roman"/>
          <w:sz w:val="24"/>
          <w:szCs w:val="24"/>
        </w:rPr>
        <w:t>8</w:t>
      </w:r>
      <w:r w:rsidRPr="00EB6BA3">
        <w:rPr>
          <w:rFonts w:ascii="Times New Roman" w:eastAsia="宋体" w:hAnsi="Times New Roman"/>
          <w:sz w:val="24"/>
          <w:szCs w:val="24"/>
        </w:rPr>
        <w:t>字节数值应该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0x06/07/08/09/0a/0b/0c/0d</w:t>
      </w:r>
      <w:r w:rsidRPr="00EB6BA3">
        <w:rPr>
          <w:rFonts w:ascii="Times New Roman" w:eastAsia="宋体" w:hAnsi="Times New Roman"/>
          <w:sz w:val="24"/>
          <w:szCs w:val="24"/>
        </w:rPr>
        <w:t>.</w:t>
      </w:r>
    </w:p>
    <w:p w14:paraId="44232A00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显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bcdefg</w:t>
      </w:r>
    </w:p>
    <w:p w14:paraId="140F0A89" w14:textId="77777777" w:rsidR="007A2D22" w:rsidRPr="00EB6BA3" w:rsidRDefault="007A2D22" w:rsidP="007A2D22">
      <w:pPr>
        <w:widowControl/>
        <w:numPr>
          <w:ilvl w:val="0"/>
          <w:numId w:val="7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不能正常返回，</w:t>
      </w:r>
      <w:r>
        <w:rPr>
          <w:rFonts w:ascii="Times New Roman" w:eastAsia="宋体" w:hAnsi="Times New Roman" w:hint="eastAsia"/>
          <w:sz w:val="24"/>
          <w:szCs w:val="24"/>
        </w:rPr>
        <w:t>因为</w:t>
      </w:r>
      <w:r>
        <w:rPr>
          <w:rFonts w:ascii="Times New Roman" w:eastAsia="宋体" w:hAnsi="Times New Roman"/>
          <w:sz w:val="24"/>
          <w:szCs w:val="24"/>
        </w:rPr>
        <w:t>占用了</w:t>
      </w:r>
      <w:r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个字节，</w:t>
      </w:r>
      <w:r w:rsidRPr="00EB6BA3">
        <w:rPr>
          <w:rFonts w:ascii="Times New Roman" w:eastAsia="宋体" w:hAnsi="Times New Roman"/>
          <w:sz w:val="24"/>
          <w:szCs w:val="24"/>
        </w:rPr>
        <w:t>调用了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__stack_chk_fail</w:t>
      </w:r>
    </w:p>
    <w:p w14:paraId="3CAA3DF3" w14:textId="77777777" w:rsidR="003337E8" w:rsidRPr="007A2D22" w:rsidRDefault="003337E8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</w:p>
    <w:p w14:paraId="5F5ED63D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  <w:sz w:val="24"/>
          <w:szCs w:val="24"/>
        </w:rPr>
        <w:t>对于</w:t>
      </w:r>
      <w:r w:rsidRPr="007A2D22">
        <w:rPr>
          <w:rFonts w:ascii="Times New Roman" w:eastAsia="宋体" w:hAnsi="Times New Roman" w:hint="eastAsia"/>
        </w:rPr>
        <w:t>以下代码：</w:t>
      </w:r>
    </w:p>
    <w:p w14:paraId="544DDD31" w14:textId="77777777" w:rsidR="003337E8" w:rsidRPr="007A2D22" w:rsidRDefault="003337E8" w:rsidP="003337E8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int  a=100;</w:t>
      </w:r>
    </w:p>
    <w:p w14:paraId="4A2B8461" w14:textId="77777777" w:rsidR="003337E8" w:rsidRPr="007A2D22" w:rsidRDefault="003337E8" w:rsidP="003337E8">
      <w:pPr>
        <w:pStyle w:val="a3"/>
        <w:ind w:left="840" w:firstLineChars="0" w:firstLine="0"/>
        <w:rPr>
          <w:rFonts w:ascii="Times New Roman" w:eastAsia="宋体" w:hAnsi="Times New Roman"/>
        </w:rPr>
      </w:pPr>
    </w:p>
    <w:p w14:paraId="02826671" w14:textId="77777777" w:rsidR="003337E8" w:rsidRPr="007A2D22" w:rsidRDefault="003337E8" w:rsidP="003337E8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short proc(int inputarg)</w:t>
      </w:r>
    </w:p>
    <w:p w14:paraId="5FA0B16D" w14:textId="77777777" w:rsidR="003337E8" w:rsidRPr="007A2D22" w:rsidRDefault="003337E8" w:rsidP="003337E8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{</w:t>
      </w:r>
      <w:r w:rsidRPr="007A2D22">
        <w:rPr>
          <w:rFonts w:ascii="Times New Roman" w:eastAsia="宋体" w:hAnsi="Times New Roman"/>
        </w:rPr>
        <w:t xml:space="preserve"> </w:t>
      </w:r>
      <w:r w:rsidRPr="007A2D22">
        <w:rPr>
          <w:rFonts w:ascii="Times New Roman" w:eastAsia="宋体" w:hAnsi="Times New Roman"/>
        </w:rPr>
        <w:tab/>
        <w:t>int a;</w:t>
      </w:r>
    </w:p>
    <w:p w14:paraId="32C37B2B" w14:textId="77777777" w:rsidR="003337E8" w:rsidRPr="007A2D22" w:rsidRDefault="003337E8" w:rsidP="003337E8">
      <w:pPr>
        <w:ind w:left="1260" w:firstLine="42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a=inputarg;</w:t>
      </w:r>
    </w:p>
    <w:p w14:paraId="1058DF90" w14:textId="77777777" w:rsidR="003337E8" w:rsidRPr="007A2D22" w:rsidRDefault="003337E8" w:rsidP="003337E8">
      <w:pPr>
        <w:ind w:left="1260" w:firstLine="42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return a+0;</w:t>
      </w:r>
    </w:p>
    <w:p w14:paraId="3C8560F8" w14:textId="77777777" w:rsidR="003337E8" w:rsidRPr="007A2D22" w:rsidRDefault="003337E8" w:rsidP="003337E8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}</w:t>
      </w:r>
    </w:p>
    <w:p w14:paraId="63E5D2C6" w14:textId="77777777" w:rsidR="003337E8" w:rsidRPr="007A2D22" w:rsidRDefault="003337E8" w:rsidP="003337E8">
      <w:pPr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ab/>
      </w:r>
      <w:r w:rsidRPr="007A2D22">
        <w:rPr>
          <w:rFonts w:ascii="Times New Roman" w:eastAsia="宋体" w:hAnsi="Times New Roman" w:hint="eastAsia"/>
        </w:rPr>
        <w:t>请说明边第</w:t>
      </w:r>
      <w:r w:rsidRPr="007A2D22">
        <w:rPr>
          <w:rFonts w:ascii="Times New Roman" w:eastAsia="宋体" w:hAnsi="Times New Roman" w:hint="eastAsia"/>
        </w:rPr>
        <w:t>1</w:t>
      </w:r>
      <w:r w:rsidRPr="007A2D22">
        <w:rPr>
          <w:rFonts w:ascii="Times New Roman" w:eastAsia="宋体" w:hAnsi="Times New Roman" w:hint="eastAsia"/>
        </w:rPr>
        <w:t>行变量</w:t>
      </w:r>
      <w:r w:rsidRPr="007A2D22">
        <w:rPr>
          <w:rFonts w:ascii="Times New Roman" w:eastAsia="宋体" w:hAnsi="Times New Roman" w:hint="eastAsia"/>
        </w:rPr>
        <w:t>a</w:t>
      </w:r>
      <w:r w:rsidRPr="007A2D22">
        <w:rPr>
          <w:rFonts w:ascii="Times New Roman" w:eastAsia="宋体" w:hAnsi="Times New Roman" w:hint="eastAsia"/>
        </w:rPr>
        <w:t>和</w:t>
      </w:r>
      <w:r w:rsidRPr="007A2D22">
        <w:rPr>
          <w:rFonts w:ascii="Times New Roman" w:eastAsia="宋体" w:hAnsi="Times New Roman" w:hint="eastAsia"/>
        </w:rPr>
        <w:t>3</w:t>
      </w:r>
      <w:r w:rsidRPr="007A2D22">
        <w:rPr>
          <w:rFonts w:ascii="Times New Roman" w:eastAsia="宋体" w:hAnsi="Times New Roman" w:hint="eastAsia"/>
        </w:rPr>
        <w:t>行定义变量</w:t>
      </w:r>
      <w:r w:rsidRPr="007A2D22">
        <w:rPr>
          <w:rFonts w:ascii="Times New Roman" w:eastAsia="宋体" w:hAnsi="Times New Roman" w:hint="eastAsia"/>
        </w:rPr>
        <w:t>a</w:t>
      </w:r>
      <w:r w:rsidRPr="007A2D22">
        <w:rPr>
          <w:rFonts w:ascii="Times New Roman" w:eastAsia="宋体" w:hAnsi="Times New Roman" w:hint="eastAsia"/>
        </w:rPr>
        <w:t>的作用域。如果将第</w:t>
      </w:r>
      <w:r w:rsidRPr="007A2D22">
        <w:rPr>
          <w:rFonts w:ascii="Times New Roman" w:eastAsia="宋体" w:hAnsi="Times New Roman" w:hint="eastAsia"/>
        </w:rPr>
        <w:t>3</w:t>
      </w:r>
      <w:r w:rsidRPr="007A2D22">
        <w:rPr>
          <w:rFonts w:ascii="Times New Roman" w:eastAsia="宋体" w:hAnsi="Times New Roman" w:hint="eastAsia"/>
        </w:rPr>
        <w:t>行变量类型修改为</w:t>
      </w:r>
      <w:r w:rsidRPr="007A2D22">
        <w:rPr>
          <w:rFonts w:ascii="Times New Roman" w:eastAsia="宋体" w:hAnsi="Times New Roman" w:hint="eastAsia"/>
        </w:rPr>
        <w:t>s</w:t>
      </w:r>
      <w:r w:rsidRPr="007A2D22">
        <w:rPr>
          <w:rFonts w:ascii="Times New Roman" w:eastAsia="宋体" w:hAnsi="Times New Roman"/>
        </w:rPr>
        <w:t>tatic  int</w:t>
      </w:r>
      <w:r w:rsidRPr="007A2D22">
        <w:rPr>
          <w:rFonts w:ascii="Times New Roman" w:eastAsia="宋体" w:hAnsi="Times New Roman" w:hint="eastAsia"/>
        </w:rPr>
        <w:t>，则第一次调用函数</w:t>
      </w:r>
      <w:r w:rsidRPr="007A2D22">
        <w:rPr>
          <w:rFonts w:ascii="Times New Roman" w:eastAsia="宋体" w:hAnsi="Times New Roman" w:hint="eastAsia"/>
        </w:rPr>
        <w:t>p</w:t>
      </w:r>
      <w:r w:rsidRPr="007A2D22">
        <w:rPr>
          <w:rFonts w:ascii="Times New Roman" w:eastAsia="宋体" w:hAnsi="Times New Roman"/>
        </w:rPr>
        <w:t>roc</w:t>
      </w:r>
      <w:r w:rsidRPr="007A2D22">
        <w:rPr>
          <w:rFonts w:ascii="Times New Roman" w:eastAsia="宋体" w:hAnsi="Times New Roman" w:hint="eastAsia"/>
        </w:rPr>
        <w:t>时传入参数</w:t>
      </w:r>
      <w:r w:rsidRPr="007A2D22">
        <w:rPr>
          <w:rFonts w:ascii="Times New Roman" w:eastAsia="宋体" w:hAnsi="Times New Roman"/>
        </w:rPr>
        <w:t>inputarg</w:t>
      </w:r>
      <w:r w:rsidRPr="007A2D22">
        <w:rPr>
          <w:rFonts w:ascii="Times New Roman" w:eastAsia="宋体" w:hAnsi="Times New Roman" w:hint="eastAsia"/>
        </w:rPr>
        <w:t>的值为</w:t>
      </w:r>
      <w:r w:rsidRPr="007A2D22">
        <w:rPr>
          <w:rFonts w:ascii="Times New Roman" w:eastAsia="宋体" w:hAnsi="Times New Roman" w:hint="eastAsia"/>
        </w:rPr>
        <w:t>12</w:t>
      </w:r>
      <w:r w:rsidRPr="007A2D22">
        <w:rPr>
          <w:rFonts w:ascii="Times New Roman" w:eastAsia="宋体" w:hAnsi="Times New Roman" w:hint="eastAsia"/>
        </w:rPr>
        <w:t>，此时返回值为多少？再次调用时传入</w:t>
      </w:r>
      <w:r w:rsidRPr="007A2D22">
        <w:rPr>
          <w:rFonts w:ascii="Times New Roman" w:eastAsia="宋体" w:hAnsi="Times New Roman"/>
        </w:rPr>
        <w:t>inputarg</w:t>
      </w:r>
      <w:r w:rsidRPr="007A2D22">
        <w:rPr>
          <w:rFonts w:ascii="Times New Roman" w:eastAsia="宋体" w:hAnsi="Times New Roman" w:hint="eastAsia"/>
        </w:rPr>
        <w:t>为</w:t>
      </w:r>
      <w:r w:rsidRPr="007A2D22">
        <w:rPr>
          <w:rFonts w:ascii="Times New Roman" w:eastAsia="宋体" w:hAnsi="Times New Roman"/>
        </w:rPr>
        <w:t>5</w:t>
      </w:r>
      <w:r w:rsidRPr="007A2D22">
        <w:rPr>
          <w:rFonts w:ascii="Times New Roman" w:eastAsia="宋体" w:hAnsi="Times New Roman" w:hint="eastAsia"/>
        </w:rPr>
        <w:t>，则第二次调用的返回值是多少？</w:t>
      </w:r>
    </w:p>
    <w:p w14:paraId="02D3D71E" w14:textId="2BD6EB55" w:rsidR="003337E8" w:rsidRDefault="005A07D2" w:rsidP="003337E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答：</w:t>
      </w:r>
    </w:p>
    <w:p w14:paraId="4876D785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 w:val="24"/>
        </w:rPr>
      </w:pPr>
      <w:r w:rsidRPr="005A07D2">
        <w:rPr>
          <w:rFonts w:ascii="Times New Roman" w:eastAsia="宋体" w:hAnsi="Times New Roman"/>
        </w:rPr>
        <w:t>a=inputarg;</w:t>
      </w:r>
      <w:r w:rsidRPr="005A07D2">
        <w:rPr>
          <w:rFonts w:ascii="Times New Roman" w:eastAsia="宋体" w:hAnsi="Times New Roman"/>
        </w:rPr>
        <w:t xml:space="preserve">  </w:t>
      </w:r>
      <w:r w:rsidRPr="005A07D2">
        <w:rPr>
          <w:rFonts w:ascii="Times New Roman" w:eastAsia="宋体" w:hAnsi="Times New Roman"/>
        </w:rPr>
        <w:t>修改为</w:t>
      </w:r>
      <w:r w:rsidRPr="005A07D2">
        <w:rPr>
          <w:rFonts w:ascii="Times New Roman" w:eastAsia="宋体" w:hAnsi="Times New Roman" w:hint="eastAsia"/>
        </w:rPr>
        <w:t xml:space="preserve"> </w:t>
      </w:r>
      <w:r w:rsidRPr="005A07D2">
        <w:rPr>
          <w:rFonts w:ascii="Time New Roma" w:eastAsia="宋体" w:hAnsi="Time New Roma"/>
          <w:sz w:val="24"/>
        </w:rPr>
        <w:t>a+=inputarg;</w:t>
      </w:r>
    </w:p>
    <w:p w14:paraId="2BDE8DBB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sz w:val="24"/>
        </w:rPr>
      </w:pPr>
      <w:r w:rsidRPr="0096155C">
        <w:rPr>
          <w:rFonts w:ascii="Time New Roma" w:eastAsia="宋体" w:hAnsi="Time New Roma" w:hint="eastAsia"/>
          <w:sz w:val="24"/>
        </w:rPr>
        <w:t>第一行变量</w:t>
      </w:r>
      <w:r w:rsidRPr="0096155C">
        <w:rPr>
          <w:rFonts w:ascii="Time New Roma" w:eastAsia="宋体" w:hAnsi="Time New Roma" w:hint="eastAsia"/>
          <w:sz w:val="24"/>
        </w:rPr>
        <w:t>a</w:t>
      </w:r>
      <w:r w:rsidRPr="0096155C">
        <w:rPr>
          <w:rFonts w:ascii="Time New Roma" w:eastAsia="宋体" w:hAnsi="Time New Roma" w:hint="eastAsia"/>
          <w:sz w:val="24"/>
        </w:rPr>
        <w:t>的作用域是全局，第三行变量</w:t>
      </w:r>
      <w:r w:rsidRPr="0096155C">
        <w:rPr>
          <w:rFonts w:ascii="Time New Roma" w:eastAsia="宋体" w:hAnsi="Time New Roma" w:hint="eastAsia"/>
          <w:sz w:val="24"/>
        </w:rPr>
        <w:t>a</w:t>
      </w:r>
      <w:r w:rsidRPr="0096155C">
        <w:rPr>
          <w:rFonts w:ascii="Time New Roma" w:eastAsia="宋体" w:hAnsi="Time New Roma" w:hint="eastAsia"/>
          <w:sz w:val="24"/>
        </w:rPr>
        <w:t>的作用域是函数</w:t>
      </w:r>
      <w:r w:rsidRPr="0096155C">
        <w:rPr>
          <w:rFonts w:ascii="Time New Roma" w:eastAsia="宋体" w:hAnsi="Time New Roma"/>
          <w:sz w:val="24"/>
        </w:rPr>
        <w:t>proc</w:t>
      </w:r>
      <w:r w:rsidRPr="0096155C">
        <w:rPr>
          <w:rFonts w:ascii="Time New Roma" w:eastAsia="宋体" w:hAnsi="Time New Roma" w:hint="eastAsia"/>
          <w:sz w:val="24"/>
        </w:rPr>
        <w:t>内。</w:t>
      </w:r>
    </w:p>
    <w:p w14:paraId="13F0030C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sz w:val="24"/>
        </w:rPr>
      </w:pPr>
      <w:r w:rsidRPr="0096155C">
        <w:rPr>
          <w:rFonts w:ascii="Time New Roma" w:eastAsia="宋体" w:hAnsi="Time New Roma" w:hint="eastAsia"/>
          <w:sz w:val="24"/>
        </w:rPr>
        <w:t>第一次：</w:t>
      </w:r>
      <w:r w:rsidRPr="0096155C">
        <w:rPr>
          <w:rFonts w:ascii="Time New Roma" w:eastAsia="宋体" w:hAnsi="Time New Roma" w:hint="eastAsia"/>
          <w:sz w:val="24"/>
        </w:rPr>
        <w:t>1</w:t>
      </w:r>
      <w:r w:rsidRPr="0096155C">
        <w:rPr>
          <w:rFonts w:ascii="Time New Roma" w:eastAsia="宋体" w:hAnsi="Time New Roma"/>
          <w:sz w:val="24"/>
        </w:rPr>
        <w:t>2</w:t>
      </w:r>
    </w:p>
    <w:p w14:paraId="79B19B1A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sz w:val="24"/>
        </w:rPr>
      </w:pPr>
      <w:r w:rsidRPr="0096155C">
        <w:rPr>
          <w:rFonts w:ascii="Time New Roma" w:eastAsia="宋体" w:hAnsi="Time New Roma" w:hint="eastAsia"/>
          <w:sz w:val="24"/>
        </w:rPr>
        <w:t>第二次：</w:t>
      </w:r>
      <w:r w:rsidRPr="0096155C">
        <w:rPr>
          <w:rFonts w:ascii="Time New Roma" w:eastAsia="宋体" w:hAnsi="Time New Roma"/>
          <w:sz w:val="24"/>
        </w:rPr>
        <w:t>17</w:t>
      </w:r>
    </w:p>
    <w:p w14:paraId="13F03D91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0276A8D7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1D37FD53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对于以下</w:t>
      </w:r>
      <w:r w:rsidRPr="007A2D22">
        <w:rPr>
          <w:rFonts w:ascii="Times New Roman" w:eastAsia="宋体" w:hAnsi="Times New Roman" w:hint="eastAsia"/>
        </w:rPr>
        <w:t>m</w:t>
      </w:r>
      <w:r w:rsidRPr="007A2D22">
        <w:rPr>
          <w:rFonts w:ascii="Times New Roman" w:eastAsia="宋体" w:hAnsi="Times New Roman"/>
        </w:rPr>
        <w:t>yfile.c</w:t>
      </w:r>
      <w:r w:rsidRPr="007A2D22">
        <w:rPr>
          <w:rFonts w:ascii="Times New Roman" w:eastAsia="宋体" w:hAnsi="Times New Roman" w:hint="eastAsia"/>
        </w:rPr>
        <w:t>程序代码</w:t>
      </w:r>
    </w:p>
    <w:p w14:paraId="07FE1BFF" w14:textId="77777777" w:rsidR="003337E8" w:rsidRPr="007A2D22" w:rsidRDefault="003337E8" w:rsidP="003337E8">
      <w:pPr>
        <w:pStyle w:val="a3"/>
        <w:ind w:left="42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int hello1;</w:t>
      </w:r>
    </w:p>
    <w:p w14:paraId="3A84AAA7" w14:textId="77777777" w:rsidR="003337E8" w:rsidRPr="007A2D22" w:rsidRDefault="003337E8" w:rsidP="003337E8">
      <w:pPr>
        <w:pStyle w:val="a3"/>
        <w:ind w:left="420" w:firstLineChars="0" w:firstLine="0"/>
        <w:rPr>
          <w:rFonts w:ascii="Times New Roman" w:eastAsia="宋体" w:hAnsi="Times New Roman"/>
        </w:rPr>
      </w:pPr>
    </w:p>
    <w:p w14:paraId="0E93982C" w14:textId="77777777" w:rsidR="003337E8" w:rsidRPr="007A2D22" w:rsidRDefault="003337E8" w:rsidP="003337E8">
      <w:pPr>
        <w:pStyle w:val="a3"/>
        <w:ind w:left="42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har myfun(int a)</w:t>
      </w:r>
    </w:p>
    <w:p w14:paraId="4F4178BF" w14:textId="77777777" w:rsidR="003337E8" w:rsidRPr="007A2D22" w:rsidRDefault="003337E8" w:rsidP="003337E8">
      <w:pPr>
        <w:pStyle w:val="a3"/>
        <w:ind w:left="84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{</w:t>
      </w:r>
      <w:r w:rsidRPr="007A2D22">
        <w:rPr>
          <w:rFonts w:ascii="Times New Roman" w:eastAsia="宋体" w:hAnsi="Times New Roman"/>
        </w:rPr>
        <w:tab/>
        <w:t>int b=10;</w:t>
      </w:r>
    </w:p>
    <w:p w14:paraId="1DC20A09" w14:textId="77777777" w:rsidR="003337E8" w:rsidRPr="007A2D22" w:rsidRDefault="003337E8" w:rsidP="003337E8">
      <w:pPr>
        <w:pStyle w:val="a3"/>
        <w:ind w:left="126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/>
        </w:rPr>
        <w:t>hello1=b+a;</w:t>
      </w:r>
    </w:p>
    <w:p w14:paraId="3807BC29" w14:textId="77777777" w:rsidR="003337E8" w:rsidRPr="007A2D22" w:rsidRDefault="003337E8" w:rsidP="003337E8">
      <w:pPr>
        <w:pStyle w:val="a3"/>
        <w:ind w:left="126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h</w:t>
      </w:r>
      <w:r w:rsidRPr="007A2D22">
        <w:rPr>
          <w:rFonts w:ascii="Times New Roman" w:eastAsia="宋体" w:hAnsi="Times New Roman"/>
        </w:rPr>
        <w:t>ello1=</w:t>
      </w:r>
      <w:r w:rsidRPr="007A2D22">
        <w:rPr>
          <w:rFonts w:ascii="Times New Roman" w:eastAsia="宋体" w:hAnsi="Times New Roman" w:hint="eastAsia"/>
        </w:rPr>
        <w:t>h</w:t>
      </w:r>
      <w:r w:rsidRPr="007A2D22">
        <w:rPr>
          <w:rFonts w:ascii="Times New Roman" w:eastAsia="宋体" w:hAnsi="Times New Roman"/>
        </w:rPr>
        <w:t>ello1*</w:t>
      </w:r>
      <w:r w:rsidRPr="007A2D22">
        <w:rPr>
          <w:rFonts w:ascii="Times New Roman" w:eastAsia="宋体" w:hAnsi="Times New Roman" w:hint="eastAsia"/>
        </w:rPr>
        <w:t>f</w:t>
      </w:r>
      <w:r w:rsidRPr="007A2D22">
        <w:rPr>
          <w:rFonts w:ascii="Times New Roman" w:eastAsia="宋体" w:hAnsi="Times New Roman"/>
        </w:rPr>
        <w:t>1(a);</w:t>
      </w:r>
    </w:p>
    <w:p w14:paraId="1BCA2FE9" w14:textId="77777777" w:rsidR="003337E8" w:rsidRPr="007A2D22" w:rsidRDefault="003337E8" w:rsidP="003337E8">
      <w:pPr>
        <w:pStyle w:val="a3"/>
        <w:ind w:left="1260" w:firstLineChars="0" w:firstLine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lastRenderedPageBreak/>
        <w:t>pr</w:t>
      </w:r>
      <w:r w:rsidRPr="007A2D22">
        <w:rPr>
          <w:rFonts w:ascii="Times New Roman" w:eastAsia="宋体" w:hAnsi="Times New Roman"/>
        </w:rPr>
        <w:t>intf(“%d\n”,hello1);</w:t>
      </w:r>
    </w:p>
    <w:p w14:paraId="369CCE45" w14:textId="77777777" w:rsidR="003337E8" w:rsidRPr="007A2D22" w:rsidRDefault="003337E8" w:rsidP="003337E8">
      <w:pPr>
        <w:ind w:left="840" w:firstLine="42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r</w:t>
      </w:r>
      <w:r w:rsidRPr="007A2D22">
        <w:rPr>
          <w:rFonts w:ascii="Times New Roman" w:eastAsia="宋体" w:hAnsi="Times New Roman"/>
        </w:rPr>
        <w:t>eturn hello1;</w:t>
      </w:r>
    </w:p>
    <w:p w14:paraId="38A1F1A0" w14:textId="77777777" w:rsidR="003337E8" w:rsidRPr="007A2D22" w:rsidRDefault="003337E8" w:rsidP="003337E8">
      <w:pPr>
        <w:ind w:left="84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}</w:t>
      </w:r>
    </w:p>
    <w:p w14:paraId="37BF68AF" w14:textId="77777777" w:rsidR="003337E8" w:rsidRDefault="003337E8" w:rsidP="003337E8">
      <w:pPr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请指出那些符号是链接器符号，哪些符号需要重定位？</w:t>
      </w:r>
    </w:p>
    <w:p w14:paraId="1429C547" w14:textId="19F9A5FB" w:rsidR="005A07D2" w:rsidRDefault="005A07D2" w:rsidP="003337E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参考答案：</w:t>
      </w:r>
    </w:p>
    <w:p w14:paraId="44C46F2F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color w:val="FF0000"/>
          <w:sz w:val="24"/>
        </w:rPr>
      </w:pPr>
      <w:r w:rsidRPr="0096155C">
        <w:rPr>
          <w:rFonts w:ascii="Time New Roma" w:eastAsia="宋体" w:hAnsi="Time New Roma" w:hint="eastAsia"/>
          <w:color w:val="FF0000"/>
          <w:sz w:val="24"/>
        </w:rPr>
        <w:t>链接器符号：</w:t>
      </w:r>
      <w:r w:rsidRPr="0096155C">
        <w:rPr>
          <w:rFonts w:ascii="Time New Roma" w:eastAsia="宋体" w:hAnsi="Time New Roma"/>
          <w:color w:val="FF0000"/>
          <w:sz w:val="24"/>
        </w:rPr>
        <w:t>hello1</w:t>
      </w:r>
      <w:r w:rsidRPr="0096155C">
        <w:rPr>
          <w:rFonts w:ascii="Time New Roma" w:eastAsia="宋体" w:hAnsi="Time New Roma" w:hint="eastAsia"/>
          <w:color w:val="FF0000"/>
          <w:sz w:val="24"/>
        </w:rPr>
        <w:t>、</w:t>
      </w:r>
      <w:r w:rsidRPr="0096155C">
        <w:rPr>
          <w:rFonts w:ascii="Time New Roma" w:eastAsia="宋体" w:hAnsi="Time New Roma"/>
          <w:color w:val="FF0000"/>
          <w:sz w:val="24"/>
        </w:rPr>
        <w:t>myfun</w:t>
      </w:r>
    </w:p>
    <w:p w14:paraId="3EEA439A" w14:textId="77777777" w:rsidR="005A07D2" w:rsidRPr="0096155C" w:rsidRDefault="005A07D2" w:rsidP="005A07D2">
      <w:pPr>
        <w:spacing w:line="276" w:lineRule="auto"/>
        <w:rPr>
          <w:rFonts w:ascii="Time New Roma" w:eastAsia="宋体" w:hAnsi="Time New Roma" w:hint="eastAsia"/>
          <w:color w:val="FF0000"/>
          <w:sz w:val="24"/>
        </w:rPr>
      </w:pPr>
      <w:r w:rsidRPr="0096155C">
        <w:rPr>
          <w:rFonts w:ascii="Time New Roma" w:eastAsia="宋体" w:hAnsi="Time New Roma" w:hint="eastAsia"/>
          <w:color w:val="FF0000"/>
          <w:sz w:val="24"/>
        </w:rPr>
        <w:t>重定位：</w:t>
      </w:r>
      <w:r w:rsidRPr="0096155C">
        <w:rPr>
          <w:rFonts w:ascii="Time New Roma" w:eastAsia="宋体" w:hAnsi="Time New Roma"/>
          <w:color w:val="FF0000"/>
          <w:sz w:val="24"/>
        </w:rPr>
        <w:t>hello1</w:t>
      </w:r>
      <w:r w:rsidRPr="0096155C">
        <w:rPr>
          <w:rFonts w:ascii="Time New Roma" w:eastAsia="宋体" w:hAnsi="Time New Roma" w:hint="eastAsia"/>
          <w:color w:val="FF0000"/>
          <w:sz w:val="24"/>
        </w:rPr>
        <w:t>、</w:t>
      </w:r>
      <w:r w:rsidRPr="0096155C">
        <w:rPr>
          <w:rFonts w:ascii="Time New Roma" w:eastAsia="宋体" w:hAnsi="Time New Roma" w:hint="eastAsia"/>
          <w:sz w:val="24"/>
        </w:rPr>
        <w:t>f</w:t>
      </w:r>
      <w:r w:rsidRPr="0096155C">
        <w:rPr>
          <w:rFonts w:ascii="Time New Roma" w:eastAsia="宋体" w:hAnsi="Time New Roma"/>
          <w:sz w:val="24"/>
        </w:rPr>
        <w:t>1</w:t>
      </w:r>
      <w:r w:rsidRPr="0096155C">
        <w:rPr>
          <w:rFonts w:ascii="Time New Roma" w:eastAsia="宋体" w:hAnsi="Time New Roma" w:hint="eastAsia"/>
          <w:color w:val="FF0000"/>
          <w:sz w:val="24"/>
        </w:rPr>
        <w:t>、</w:t>
      </w:r>
      <w:r w:rsidRPr="00776A99">
        <w:rPr>
          <w:rFonts w:ascii="Time New Roma" w:eastAsia="宋体" w:hAnsi="Time New Roma" w:hint="eastAsia"/>
          <w:sz w:val="24"/>
        </w:rPr>
        <w:t xml:space="preserve"> </w:t>
      </w:r>
      <w:r w:rsidRPr="0096155C">
        <w:rPr>
          <w:rFonts w:ascii="Time New Roma" w:eastAsia="宋体" w:hAnsi="Time New Roma" w:hint="eastAsia"/>
          <w:sz w:val="24"/>
        </w:rPr>
        <w:t>pr</w:t>
      </w:r>
      <w:r w:rsidRPr="0096155C">
        <w:rPr>
          <w:rFonts w:ascii="Time New Roma" w:eastAsia="宋体" w:hAnsi="Time New Roma"/>
          <w:sz w:val="24"/>
        </w:rPr>
        <w:t>intf</w:t>
      </w:r>
    </w:p>
    <w:p w14:paraId="20D5DD28" w14:textId="77777777" w:rsidR="003337E8" w:rsidRPr="007A2D22" w:rsidRDefault="003337E8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</w:p>
    <w:p w14:paraId="296C399E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请简单说明什么是连接器相关的强符号、弱符号？</w:t>
      </w:r>
    </w:p>
    <w:p w14:paraId="5EC83B43" w14:textId="50A4C2AB" w:rsidR="005A07D2" w:rsidRPr="005A07D2" w:rsidRDefault="005A07D2" w:rsidP="005A07D2">
      <w:pPr>
        <w:spacing w:line="276" w:lineRule="auto"/>
        <w:rPr>
          <w:rFonts w:ascii="Time New Roma" w:eastAsia="宋体" w:hAnsi="Time New Roma"/>
          <w:szCs w:val="21"/>
        </w:rPr>
      </w:pPr>
      <w:r w:rsidRPr="005A07D2">
        <w:rPr>
          <w:rFonts w:ascii="Time New Roma" w:eastAsia="宋体" w:hAnsi="Time New Roma"/>
          <w:szCs w:val="21"/>
        </w:rPr>
        <w:t>答：</w:t>
      </w:r>
    </w:p>
    <w:p w14:paraId="2ADBE705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强符号是指已经初始化的全局变量和定义的函数名</w:t>
      </w:r>
    </w:p>
    <w:p w14:paraId="513A85C7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弱符号是指未初始化的全局变量</w:t>
      </w:r>
    </w:p>
    <w:p w14:paraId="001E48A4" w14:textId="77777777" w:rsidR="003337E8" w:rsidRPr="007A2D22" w:rsidRDefault="003337E8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</w:p>
    <w:p w14:paraId="632D2ED9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已知一个硬盘容量为</w:t>
      </w:r>
      <w:r w:rsidRPr="007A2D22">
        <w:rPr>
          <w:rFonts w:ascii="Times New Roman" w:eastAsia="宋体" w:hAnsi="Times New Roman" w:hint="eastAsia"/>
        </w:rPr>
        <w:t>1</w:t>
      </w:r>
      <w:r w:rsidRPr="007A2D22">
        <w:rPr>
          <w:rFonts w:ascii="Times New Roman" w:eastAsia="宋体" w:hAnsi="Times New Roman"/>
        </w:rPr>
        <w:t>TB</w:t>
      </w:r>
      <w:r w:rsidRPr="007A2D22">
        <w:rPr>
          <w:rFonts w:ascii="Times New Roman" w:eastAsia="宋体" w:hAnsi="Times New Roman" w:hint="eastAsia"/>
        </w:rPr>
        <w:t>，由两个盘（</w:t>
      </w:r>
      <w:r w:rsidRPr="007A2D22">
        <w:rPr>
          <w:rFonts w:ascii="Times New Roman" w:eastAsia="宋体" w:hAnsi="Times New Roman" w:hint="eastAsia"/>
        </w:rPr>
        <w:t>4</w:t>
      </w:r>
      <w:r w:rsidRPr="007A2D22">
        <w:rPr>
          <w:rFonts w:ascii="Times New Roman" w:eastAsia="宋体" w:hAnsi="Times New Roman" w:hint="eastAsia"/>
        </w:rPr>
        <w:t>个盘面）构成，每个盘面由</w:t>
      </w:r>
      <w:r w:rsidRPr="007A2D22">
        <w:rPr>
          <w:rFonts w:ascii="Times New Roman" w:eastAsia="宋体" w:hAnsi="Times New Roman" w:hint="eastAsia"/>
        </w:rPr>
        <w:t>3200</w:t>
      </w:r>
      <w:r w:rsidRPr="007A2D22">
        <w:rPr>
          <w:rFonts w:ascii="Times New Roman" w:eastAsia="宋体" w:hAnsi="Times New Roman" w:hint="eastAsia"/>
        </w:rPr>
        <w:t>个磁道构成，每个磁道平均有</w:t>
      </w:r>
      <w:r w:rsidRPr="007A2D22">
        <w:rPr>
          <w:rFonts w:ascii="Times New Roman" w:eastAsia="宋体" w:hAnsi="Times New Roman" w:hint="eastAsia"/>
        </w:rPr>
        <w:t>128</w:t>
      </w:r>
      <w:r w:rsidRPr="007A2D22">
        <w:rPr>
          <w:rFonts w:ascii="Times New Roman" w:eastAsia="宋体" w:hAnsi="Times New Roman" w:hint="eastAsia"/>
        </w:rPr>
        <w:t>个扇区。由于磁记录密度的提升，新工艺维持相同的容量下，只需要一个盘（</w:t>
      </w:r>
      <w:r w:rsidRPr="007A2D22">
        <w:rPr>
          <w:rFonts w:ascii="Times New Roman" w:eastAsia="宋体" w:hAnsi="Times New Roman" w:hint="eastAsia"/>
        </w:rPr>
        <w:t>2</w:t>
      </w:r>
      <w:r w:rsidRPr="007A2D22">
        <w:rPr>
          <w:rFonts w:ascii="Times New Roman" w:eastAsia="宋体" w:hAnsi="Times New Roman" w:hint="eastAsia"/>
        </w:rPr>
        <w:t>个盘面），每个盘面的磁道数为</w:t>
      </w:r>
      <w:r w:rsidRPr="007A2D22">
        <w:rPr>
          <w:rFonts w:ascii="Times New Roman" w:eastAsia="宋体" w:hAnsi="Times New Roman" w:hint="eastAsia"/>
        </w:rPr>
        <w:t>3200</w:t>
      </w:r>
      <w:r w:rsidRPr="007A2D22">
        <w:rPr>
          <w:rFonts w:ascii="Times New Roman" w:eastAsia="宋体" w:hAnsi="Times New Roman" w:hint="eastAsia"/>
        </w:rPr>
        <w:t>，则新工艺要求每个磁道多少个扇区？</w:t>
      </w:r>
    </w:p>
    <w:p w14:paraId="168FFA73" w14:textId="77777777" w:rsidR="001521B3" w:rsidRPr="005A07D2" w:rsidRDefault="001521B3" w:rsidP="001521B3">
      <w:pPr>
        <w:pStyle w:val="a3"/>
        <w:spacing w:line="276" w:lineRule="auto"/>
        <w:ind w:left="360" w:firstLineChars="0" w:firstLine="0"/>
        <w:rPr>
          <w:rFonts w:ascii="Time New Roma" w:eastAsia="宋体" w:hAnsi="Time New Roma" w:hint="eastAsia"/>
          <w:color w:val="FF0000"/>
          <w:sz w:val="24"/>
        </w:rPr>
      </w:pPr>
      <w:r w:rsidRPr="005A07D2">
        <w:rPr>
          <w:rFonts w:ascii="Time New Roma" w:eastAsia="宋体" w:hAnsi="Time New Roma" w:hint="eastAsia"/>
          <w:color w:val="FF0000"/>
          <w:sz w:val="24"/>
        </w:rPr>
        <w:t>2</w:t>
      </w:r>
      <w:r w:rsidRPr="005A07D2">
        <w:rPr>
          <w:rFonts w:ascii="Time New Roma" w:eastAsia="宋体" w:hAnsi="Time New Roma"/>
          <w:color w:val="FF0000"/>
          <w:sz w:val="24"/>
        </w:rPr>
        <w:t>56</w:t>
      </w:r>
    </w:p>
    <w:p w14:paraId="429D354D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2412B021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7BFB9DB4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请写出磁盘扇区访问时间的计算公式，并简单解释寻道时间、旋转时间、传送时间。</w:t>
      </w:r>
    </w:p>
    <w:p w14:paraId="7EDDF9AC" w14:textId="009D3EEB" w:rsidR="003337E8" w:rsidRDefault="005A07D2" w:rsidP="003337E8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答：</w:t>
      </w:r>
    </w:p>
    <w:p w14:paraId="6A81DE0A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访问时间</w:t>
      </w:r>
      <w:r w:rsidRPr="005A07D2">
        <w:rPr>
          <w:rFonts w:ascii="Time New Roma" w:eastAsia="宋体" w:hAnsi="Time New Roma" w:hint="eastAsia"/>
          <w:szCs w:val="21"/>
        </w:rPr>
        <w:t>=</w:t>
      </w:r>
      <w:r w:rsidRPr="005A07D2">
        <w:rPr>
          <w:rFonts w:ascii="Time New Roma" w:eastAsia="宋体" w:hAnsi="Time New Roma" w:hint="eastAsia"/>
          <w:szCs w:val="21"/>
        </w:rPr>
        <w:t>寻道时间</w:t>
      </w:r>
      <w:r w:rsidRPr="005A07D2">
        <w:rPr>
          <w:rFonts w:ascii="Time New Roma" w:eastAsia="宋体" w:hAnsi="Time New Roma" w:hint="eastAsia"/>
          <w:szCs w:val="21"/>
        </w:rPr>
        <w:t>+</w:t>
      </w:r>
      <w:r w:rsidRPr="005A07D2">
        <w:rPr>
          <w:rFonts w:ascii="Time New Roma" w:eastAsia="宋体" w:hAnsi="Time New Roma" w:hint="eastAsia"/>
          <w:szCs w:val="21"/>
        </w:rPr>
        <w:t>延迟时间</w:t>
      </w:r>
      <w:r w:rsidRPr="005A07D2">
        <w:rPr>
          <w:rFonts w:ascii="Time New Roma" w:eastAsia="宋体" w:hAnsi="Time New Roma" w:hint="eastAsia"/>
          <w:szCs w:val="21"/>
        </w:rPr>
        <w:t>+</w:t>
      </w:r>
      <w:r w:rsidRPr="005A07D2">
        <w:rPr>
          <w:rFonts w:ascii="Time New Roma" w:eastAsia="宋体" w:hAnsi="Time New Roma" w:hint="eastAsia"/>
          <w:szCs w:val="21"/>
        </w:rPr>
        <w:t>传输时间</w:t>
      </w:r>
    </w:p>
    <w:p w14:paraId="13301FA8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寻道时间，也称寻找时间：磁头移动到指定磁道需要的时间</w:t>
      </w:r>
    </w:p>
    <w:p w14:paraId="383B2F1F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延迟时间：磁头定位到某一磁道的扇区所需要的时间</w:t>
      </w:r>
    </w:p>
    <w:p w14:paraId="518B8FDA" w14:textId="77777777" w:rsidR="005A07D2" w:rsidRPr="005A07D2" w:rsidRDefault="005A07D2" w:rsidP="005A07D2">
      <w:pPr>
        <w:spacing w:line="276" w:lineRule="auto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传输时间：从磁盘读出或者写入经历的时间</w:t>
      </w:r>
    </w:p>
    <w:p w14:paraId="7D5BA04F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3F21E1EC" w14:textId="656E03EF" w:rsidR="003337E8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如果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块（行）的大小为</w:t>
      </w:r>
      <w:r w:rsidRPr="007A2D22">
        <w:rPr>
          <w:rFonts w:ascii="Times New Roman" w:eastAsia="宋体" w:hAnsi="Times New Roman" w:hint="eastAsia"/>
        </w:rPr>
        <w:t>64</w:t>
      </w:r>
      <w:r w:rsidRPr="007A2D22">
        <w:rPr>
          <w:rFonts w:ascii="Times New Roman" w:eastAsia="宋体" w:hAnsi="Times New Roman" w:hint="eastAsia"/>
        </w:rPr>
        <w:t>字节，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总容量为</w:t>
      </w:r>
      <w:r w:rsidRPr="007A2D22">
        <w:rPr>
          <w:rFonts w:ascii="Times New Roman" w:eastAsia="宋体" w:hAnsi="Times New Roman" w:hint="eastAsia"/>
        </w:rPr>
        <w:t>1</w:t>
      </w:r>
      <w:r w:rsidRPr="007A2D22">
        <w:rPr>
          <w:rFonts w:ascii="Times New Roman" w:eastAsia="宋体" w:hAnsi="Times New Roman"/>
        </w:rPr>
        <w:t>KB</w:t>
      </w:r>
      <w:r w:rsidRPr="007A2D22">
        <w:rPr>
          <w:rFonts w:ascii="Times New Roman" w:eastAsia="宋体" w:hAnsi="Times New Roman" w:hint="eastAsia"/>
        </w:rPr>
        <w:t>，请问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的块数有多少？如果采用</w:t>
      </w:r>
      <w:r w:rsidRPr="007A2D22">
        <w:rPr>
          <w:rFonts w:ascii="Times New Roman" w:eastAsia="宋体" w:hAnsi="Times New Roman" w:hint="eastAsia"/>
        </w:rPr>
        <w:t>2</w:t>
      </w:r>
      <w:r w:rsidRPr="007A2D22">
        <w:rPr>
          <w:rFonts w:ascii="Times New Roman" w:eastAsia="宋体" w:hAnsi="Times New Roman" w:hint="eastAsia"/>
        </w:rPr>
        <w:t>路组相联则</w:t>
      </w:r>
      <w:r w:rsidRPr="007A2D22">
        <w:rPr>
          <w:rFonts w:ascii="Times New Roman" w:eastAsia="宋体" w:hAnsi="Times New Roman" w:hint="eastAsia"/>
        </w:rPr>
        <w:t>32</w:t>
      </w:r>
      <w:r w:rsidR="001521B3">
        <w:rPr>
          <w:rFonts w:ascii="Times New Roman" w:eastAsia="宋体" w:hAnsi="Times New Roman" w:hint="eastAsia"/>
        </w:rPr>
        <w:t>位的内存地址，将划分成标记、组索引、块</w:t>
      </w:r>
      <w:r w:rsidRPr="007A2D22">
        <w:rPr>
          <w:rFonts w:ascii="Times New Roman" w:eastAsia="宋体" w:hAnsi="Times New Roman" w:hint="eastAsia"/>
        </w:rPr>
        <w:t>内偏移三个部分各需几个</w:t>
      </w:r>
      <w:r w:rsidRPr="007A2D22">
        <w:rPr>
          <w:rFonts w:ascii="Times New Roman" w:eastAsia="宋体" w:hAnsi="Times New Roman" w:hint="eastAsia"/>
        </w:rPr>
        <w:t>b</w:t>
      </w:r>
      <w:r w:rsidRPr="007A2D22">
        <w:rPr>
          <w:rFonts w:ascii="Times New Roman" w:eastAsia="宋体" w:hAnsi="Times New Roman"/>
        </w:rPr>
        <w:t>it?</w:t>
      </w:r>
    </w:p>
    <w:p w14:paraId="4143C87E" w14:textId="009A42FF" w:rsidR="001521B3" w:rsidRPr="001521B3" w:rsidRDefault="001521B3" w:rsidP="001521B3">
      <w:pPr>
        <w:spacing w:line="0" w:lineRule="atLeast"/>
        <w:rPr>
          <w:rFonts w:ascii="Times New Roman" w:eastAsia="宋体" w:hAnsi="Times New Roman"/>
        </w:rPr>
      </w:pPr>
      <w:r w:rsidRPr="001521B3">
        <w:rPr>
          <w:rFonts w:ascii="Times New Roman" w:eastAsia="宋体" w:hAnsi="Times New Roman"/>
        </w:rPr>
        <w:t>答：</w:t>
      </w:r>
    </w:p>
    <w:p w14:paraId="4899D020" w14:textId="28AAED2D" w:rsidR="001521B3" w:rsidRDefault="001521B3" w:rsidP="001521B3">
      <w:pPr>
        <w:pStyle w:val="a3"/>
        <w:spacing w:line="0" w:lineRule="atLeast"/>
        <w:ind w:left="360" w:firstLineChars="0" w:firstLine="0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内存地址</w:t>
      </w:r>
      <w:r>
        <w:rPr>
          <w:rFonts w:ascii="Times New Roman" w:eastAsia="宋体" w:hAnsi="Times New Roman" w:hint="eastAsia"/>
        </w:rPr>
        <w:t>32</w:t>
      </w:r>
      <w:r>
        <w:rPr>
          <w:rFonts w:ascii="Times New Roman" w:eastAsia="宋体" w:hAnsi="Times New Roman" w:hint="eastAsia"/>
        </w:rPr>
        <w:t>位，</w:t>
      </w:r>
      <w:r>
        <w:rPr>
          <w:rFonts w:ascii="Times New Roman" w:eastAsia="宋体" w:hAnsi="Times New Roman"/>
        </w:rPr>
        <w:t>块内</w:t>
      </w:r>
      <w:r>
        <w:rPr>
          <w:rFonts w:ascii="Times New Roman" w:eastAsia="宋体" w:hAnsi="Times New Roman" w:hint="eastAsia"/>
        </w:rPr>
        <w:t>6</w:t>
      </w:r>
      <w:r w:rsidR="00CE22FA">
        <w:rPr>
          <w:rFonts w:ascii="Times New Roman" w:eastAsia="宋体" w:hAnsi="Times New Roman"/>
        </w:rPr>
        <w:t xml:space="preserve"> </w:t>
      </w:r>
      <w:r w:rsidR="00CE22FA">
        <w:rPr>
          <w:rFonts w:ascii="Times New Roman" w:eastAsia="宋体" w:hAnsi="Times New Roman" w:hint="eastAsia"/>
        </w:rPr>
        <w:t>bits</w:t>
      </w:r>
      <w:r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/>
        </w:rPr>
        <w:t>cache</w:t>
      </w:r>
      <w:r>
        <w:rPr>
          <w:rFonts w:ascii="Times New Roman" w:eastAsia="宋体" w:hAnsi="Times New Roman"/>
        </w:rPr>
        <w:t>有</w:t>
      </w:r>
      <w:r>
        <w:rPr>
          <w:rFonts w:ascii="Times New Roman" w:eastAsia="宋体" w:hAnsi="Times New Roman"/>
        </w:rPr>
        <w:t>2</w:t>
      </w:r>
      <w:r w:rsidRPr="001521B3">
        <w:rPr>
          <w:rFonts w:ascii="Times New Roman" w:eastAsia="宋体" w:hAnsi="Times New Roman"/>
          <w:vertAlign w:val="superscript"/>
        </w:rPr>
        <w:t>4</w:t>
      </w:r>
      <w:r>
        <w:rPr>
          <w:rFonts w:ascii="Times New Roman" w:eastAsia="宋体" w:hAnsi="Times New Roman"/>
        </w:rPr>
        <w:t>= 16</w:t>
      </w:r>
      <w:r>
        <w:rPr>
          <w:rFonts w:ascii="Times New Roman" w:eastAsia="宋体" w:hAnsi="Times New Roman"/>
        </w:rPr>
        <w:t>块，</w:t>
      </w:r>
      <w:r w:rsidRPr="007A2D22">
        <w:rPr>
          <w:rFonts w:ascii="Times New Roman" w:eastAsia="宋体" w:hAnsi="Times New Roman" w:hint="eastAsia"/>
        </w:rPr>
        <w:t>2</w:t>
      </w:r>
      <w:r w:rsidRPr="007A2D22">
        <w:rPr>
          <w:rFonts w:ascii="Times New Roman" w:eastAsia="宋体" w:hAnsi="Times New Roman" w:hint="eastAsia"/>
        </w:rPr>
        <w:t>路组相联</w:t>
      </w:r>
      <w:r>
        <w:rPr>
          <w:rFonts w:ascii="Times New Roman" w:eastAsia="宋体" w:hAnsi="Times New Roman" w:hint="eastAsia"/>
        </w:rPr>
        <w:t>，则</w:t>
      </w:r>
      <w:r>
        <w:rPr>
          <w:rFonts w:ascii="Times New Roman" w:eastAsia="宋体" w:hAnsi="Times New Roman" w:hint="eastAsia"/>
        </w:rPr>
        <w:t>cache</w:t>
      </w:r>
      <w:r>
        <w:rPr>
          <w:rFonts w:ascii="Times New Roman" w:eastAsia="宋体" w:hAnsi="Times New Roman" w:hint="eastAsia"/>
        </w:rPr>
        <w:t>有</w:t>
      </w:r>
      <w:r>
        <w:rPr>
          <w:rFonts w:ascii="Times New Roman" w:eastAsia="宋体" w:hAnsi="Times New Roman" w:hint="eastAsia"/>
        </w:rPr>
        <w:t>8</w:t>
      </w:r>
      <w:r>
        <w:rPr>
          <w:rFonts w:ascii="Times New Roman" w:eastAsia="宋体" w:hAnsi="Times New Roman" w:hint="eastAsia"/>
        </w:rPr>
        <w:t>组</w:t>
      </w:r>
      <w:r w:rsidR="00CE22FA">
        <w:rPr>
          <w:rFonts w:ascii="Times New Roman" w:eastAsia="宋体" w:hAnsi="Times New Roman" w:hint="eastAsia"/>
        </w:rPr>
        <w:t>（</w:t>
      </w:r>
      <w:r w:rsidR="00CE22FA">
        <w:rPr>
          <w:rFonts w:ascii="Times New Roman" w:eastAsia="宋体" w:hAnsi="Times New Roman" w:hint="eastAsia"/>
        </w:rPr>
        <w:t>3bits</w:t>
      </w:r>
      <w:r w:rsidR="00CE22FA">
        <w:rPr>
          <w:rFonts w:ascii="Times New Roman" w:eastAsia="宋体" w:hAnsi="Times New Roman" w:hint="eastAsia"/>
        </w:rPr>
        <w:t>）</w:t>
      </w:r>
      <w:r>
        <w:rPr>
          <w:rFonts w:ascii="Times New Roman" w:eastAsia="宋体" w:hAnsi="Times New Roman" w:hint="eastAsia"/>
        </w:rPr>
        <w:t>，每组内有</w:t>
      </w: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块。</w:t>
      </w:r>
    </w:p>
    <w:p w14:paraId="2A5D2D6A" w14:textId="50FA30A2" w:rsidR="001521B3" w:rsidRPr="007A2D22" w:rsidRDefault="001521B3" w:rsidP="001521B3">
      <w:pPr>
        <w:pStyle w:val="a3"/>
        <w:spacing w:line="0" w:lineRule="atLeast"/>
        <w:ind w:left="360" w:firstLineChars="0" w:firstLine="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 xml:space="preserve">                    </w:t>
      </w:r>
      <w:r w:rsidR="00CE22FA">
        <w:rPr>
          <w:rFonts w:ascii="Times New Roman" w:eastAsia="宋体" w:hAnsi="Times New Roman"/>
        </w:rPr>
        <w:t xml:space="preserve">       </w:t>
      </w:r>
      <w:r>
        <w:rPr>
          <w:rFonts w:ascii="Times New Roman" w:eastAsia="宋体" w:hAnsi="Times New Roman" w:hint="eastAsia"/>
        </w:rPr>
        <w:t xml:space="preserve"> </w:t>
      </w:r>
      <w:r w:rsidR="00CE22FA">
        <w:rPr>
          <w:rFonts w:ascii="Times New Roman" w:eastAsia="宋体" w:hAnsi="Times New Roman"/>
        </w:rPr>
        <w:t>23</w:t>
      </w:r>
      <w:r>
        <w:rPr>
          <w:rFonts w:ascii="Times New Roman" w:eastAsia="宋体" w:hAnsi="Times New Roman" w:hint="eastAsia"/>
        </w:rPr>
        <w:t xml:space="preserve"> </w:t>
      </w:r>
      <w:r w:rsidR="00CE22FA">
        <w:rPr>
          <w:rFonts w:ascii="Times New Roman" w:eastAsia="宋体" w:hAnsi="Times New Roman"/>
        </w:rPr>
        <w:t xml:space="preserve">      </w:t>
      </w:r>
      <w:r>
        <w:rPr>
          <w:rFonts w:ascii="Times New Roman" w:eastAsia="宋体" w:hAnsi="Times New Roman" w:hint="eastAsia"/>
        </w:rPr>
        <w:t xml:space="preserve">       </w:t>
      </w:r>
      <w:r>
        <w:rPr>
          <w:rFonts w:ascii="Times New Roman" w:eastAsia="宋体" w:hAnsi="Times New Roman"/>
        </w:rPr>
        <w:t>3</w:t>
      </w:r>
      <w:r>
        <w:rPr>
          <w:rFonts w:ascii="Times New Roman" w:eastAsia="宋体" w:hAnsi="Times New Roman" w:hint="eastAsia"/>
        </w:rPr>
        <w:t xml:space="preserve">    </w:t>
      </w:r>
      <w:r w:rsidR="00CE22FA">
        <w:rPr>
          <w:rFonts w:ascii="Times New Roman" w:eastAsia="宋体" w:hAnsi="Times New Roman"/>
        </w:rPr>
        <w:t xml:space="preserve">   </w:t>
      </w:r>
      <w:r>
        <w:rPr>
          <w:rFonts w:ascii="Times New Roman" w:eastAsia="宋体" w:hAnsi="Times New Roman" w:hint="eastAsia"/>
        </w:rPr>
        <w:t xml:space="preserve">    6</w:t>
      </w:r>
    </w:p>
    <w:tbl>
      <w:tblPr>
        <w:tblStyle w:val="a8"/>
        <w:tblW w:w="0" w:type="auto"/>
        <w:tblInd w:w="2263" w:type="dxa"/>
        <w:tblLook w:val="04A0" w:firstRow="1" w:lastRow="0" w:firstColumn="1" w:lastColumn="0" w:noHBand="0" w:noVBand="1"/>
      </w:tblPr>
      <w:tblGrid>
        <w:gridCol w:w="2268"/>
        <w:gridCol w:w="999"/>
        <w:gridCol w:w="1411"/>
      </w:tblGrid>
      <w:tr w:rsidR="001521B3" w14:paraId="3DC42F73" w14:textId="77777777" w:rsidTr="001521B3">
        <w:tc>
          <w:tcPr>
            <w:tcW w:w="2268" w:type="dxa"/>
          </w:tcPr>
          <w:p w14:paraId="6526A6BF" w14:textId="24C53FF8" w:rsidR="001521B3" w:rsidRDefault="001521B3" w:rsidP="003337E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标记</w:t>
            </w:r>
            <w:r>
              <w:rPr>
                <w:rFonts w:ascii="Times New Roman" w:eastAsia="宋体" w:hAnsi="Times New Roman"/>
              </w:rPr>
              <w:t>tag</w:t>
            </w:r>
          </w:p>
        </w:tc>
        <w:tc>
          <w:tcPr>
            <w:tcW w:w="999" w:type="dxa"/>
          </w:tcPr>
          <w:p w14:paraId="16D7D22B" w14:textId="1A81848F" w:rsidR="001521B3" w:rsidRDefault="001521B3" w:rsidP="003337E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组索引</w:t>
            </w:r>
          </w:p>
        </w:tc>
        <w:tc>
          <w:tcPr>
            <w:tcW w:w="1411" w:type="dxa"/>
          </w:tcPr>
          <w:p w14:paraId="70A67ADC" w14:textId="033925C9" w:rsidR="001521B3" w:rsidRDefault="001521B3" w:rsidP="003337E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块内偏移</w:t>
            </w:r>
          </w:p>
        </w:tc>
      </w:tr>
    </w:tbl>
    <w:p w14:paraId="5C1E4DB1" w14:textId="77777777" w:rsidR="003337E8" w:rsidRPr="007A2D22" w:rsidRDefault="003337E8" w:rsidP="003337E8">
      <w:pPr>
        <w:rPr>
          <w:rFonts w:ascii="Times New Roman" w:eastAsia="宋体" w:hAnsi="Times New Roman"/>
        </w:rPr>
      </w:pPr>
      <w:bookmarkStart w:id="0" w:name="_GoBack"/>
      <w:bookmarkEnd w:id="0"/>
    </w:p>
    <w:p w14:paraId="1197723E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请简单分析一下各项因素单独变化时对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命中率的影响：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容量大小变化、</w:t>
      </w:r>
      <w:r w:rsidRPr="007A2D22">
        <w:rPr>
          <w:rFonts w:ascii="Times New Roman" w:eastAsia="宋体" w:hAnsi="Times New Roman" w:hint="eastAsia"/>
        </w:rPr>
        <w:t>c</w:t>
      </w:r>
      <w:r w:rsidRPr="007A2D22">
        <w:rPr>
          <w:rFonts w:ascii="Times New Roman" w:eastAsia="宋体" w:hAnsi="Times New Roman"/>
        </w:rPr>
        <w:t>ache</w:t>
      </w:r>
      <w:r w:rsidRPr="007A2D22">
        <w:rPr>
          <w:rFonts w:ascii="Times New Roman" w:eastAsia="宋体" w:hAnsi="Times New Roman" w:hint="eastAsia"/>
        </w:rPr>
        <w:t>块大小、组的大小。</w:t>
      </w:r>
    </w:p>
    <w:p w14:paraId="697D46A8" w14:textId="77777777" w:rsidR="003337E8" w:rsidRPr="005A07D2" w:rsidRDefault="003337E8" w:rsidP="003337E8">
      <w:pPr>
        <w:rPr>
          <w:rFonts w:ascii="Times New Roman" w:eastAsia="宋体" w:hAnsi="Times New Roman"/>
        </w:rPr>
      </w:pPr>
    </w:p>
    <w:p w14:paraId="6679AF82" w14:textId="77777777" w:rsidR="003337E8" w:rsidRPr="007A2D22" w:rsidRDefault="003337E8" w:rsidP="003337E8">
      <w:pPr>
        <w:rPr>
          <w:rFonts w:ascii="Times New Roman" w:eastAsia="宋体" w:hAnsi="Times New Roman"/>
        </w:rPr>
      </w:pPr>
    </w:p>
    <w:p w14:paraId="0F5FE29A" w14:textId="77777777" w:rsidR="003337E8" w:rsidRPr="007A2D22" w:rsidRDefault="003337E8" w:rsidP="003337E8">
      <w:pPr>
        <w:pStyle w:val="a3"/>
        <w:numPr>
          <w:ilvl w:val="0"/>
          <w:numId w:val="3"/>
        </w:numPr>
        <w:spacing w:line="0" w:lineRule="atLeast"/>
        <w:ind w:firstLineChars="0"/>
        <w:rPr>
          <w:rFonts w:ascii="Times New Roman" w:eastAsia="宋体" w:hAnsi="Times New Roman"/>
        </w:rPr>
      </w:pPr>
      <w:r w:rsidRPr="007A2D22">
        <w:rPr>
          <w:rFonts w:ascii="Times New Roman" w:eastAsia="宋体" w:hAnsi="Times New Roman" w:hint="eastAsia"/>
        </w:rPr>
        <w:t>什么是数据访问的时间局部性和空间局部性？</w:t>
      </w:r>
    </w:p>
    <w:p w14:paraId="51231F01" w14:textId="7031DAC6" w:rsidR="003337E8" w:rsidRDefault="005A07D2" w:rsidP="00D521FA">
      <w:pPr>
        <w:spacing w:line="0" w:lineRule="atLeas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答：</w:t>
      </w:r>
    </w:p>
    <w:p w14:paraId="59505A2F" w14:textId="77777777" w:rsidR="005A07D2" w:rsidRPr="005A07D2" w:rsidRDefault="005A07D2" w:rsidP="005A07D2">
      <w:pPr>
        <w:spacing w:line="276" w:lineRule="auto"/>
        <w:ind w:firstLineChars="200" w:firstLine="420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/>
          <w:szCs w:val="21"/>
        </w:rPr>
        <w:t>时间局部性指的是：被引用过一次的存储器位置在未来会被多次引用（通常在循环中）</w:t>
      </w:r>
    </w:p>
    <w:p w14:paraId="7AA0ABF7" w14:textId="77777777" w:rsidR="005A07D2" w:rsidRPr="005A07D2" w:rsidRDefault="005A07D2" w:rsidP="005A07D2">
      <w:pPr>
        <w:spacing w:line="276" w:lineRule="auto"/>
        <w:ind w:firstLineChars="200" w:firstLine="420"/>
        <w:rPr>
          <w:rFonts w:ascii="Time New Roma" w:eastAsia="宋体" w:hAnsi="Time New Roma" w:hint="eastAsia"/>
          <w:szCs w:val="21"/>
        </w:rPr>
      </w:pPr>
      <w:r w:rsidRPr="005A07D2">
        <w:rPr>
          <w:rFonts w:ascii="Time New Roma" w:eastAsia="宋体" w:hAnsi="Time New Roma" w:hint="eastAsia"/>
          <w:szCs w:val="21"/>
        </w:rPr>
        <w:t>空间局部性</w:t>
      </w:r>
      <w:r w:rsidRPr="005A07D2">
        <w:rPr>
          <w:rFonts w:ascii="Time New Roma" w:eastAsia="宋体" w:hAnsi="Time New Roma" w:hint="eastAsia"/>
          <w:szCs w:val="21"/>
        </w:rPr>
        <w:t>:</w:t>
      </w:r>
      <w:r w:rsidRPr="005A07D2">
        <w:rPr>
          <w:rFonts w:ascii="Time New Roma" w:eastAsia="宋体" w:hAnsi="Time New Roma"/>
          <w:szCs w:val="21"/>
        </w:rPr>
        <w:t xml:space="preserve"> </w:t>
      </w:r>
      <w:r w:rsidRPr="005A07D2">
        <w:rPr>
          <w:rFonts w:ascii="Time New Roma" w:eastAsia="宋体" w:hAnsi="Time New Roma"/>
          <w:szCs w:val="21"/>
        </w:rPr>
        <w:t>如果一个存储器的位置被引用，那么将来他附近的位置也会被引用。</w:t>
      </w:r>
    </w:p>
    <w:p w14:paraId="43A2D84A" w14:textId="77777777" w:rsidR="005A07D2" w:rsidRPr="005A07D2" w:rsidRDefault="005A07D2" w:rsidP="00D521FA">
      <w:pPr>
        <w:spacing w:line="0" w:lineRule="atLeast"/>
        <w:rPr>
          <w:rFonts w:ascii="Times New Roman" w:eastAsia="宋体" w:hAnsi="Times New Roman" w:hint="eastAsia"/>
          <w:sz w:val="24"/>
          <w:szCs w:val="24"/>
        </w:rPr>
      </w:pPr>
    </w:p>
    <w:sectPr w:rsidR="005A07D2" w:rsidRPr="005A07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63E454" w14:textId="77777777" w:rsidR="00D9289A" w:rsidRDefault="00D9289A" w:rsidP="00A44EB9">
      <w:r>
        <w:separator/>
      </w:r>
    </w:p>
  </w:endnote>
  <w:endnote w:type="continuationSeparator" w:id="0">
    <w:p w14:paraId="1586ED97" w14:textId="77777777" w:rsidR="00D9289A" w:rsidRDefault="00D9289A" w:rsidP="00A44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 New Roma">
    <w:altName w:val="Times New Roman"/>
    <w:panose1 w:val="00000000000000000000"/>
    <w:charset w:val="00"/>
    <w:family w:val="roman"/>
    <w:notTrueType/>
    <w:pitch w:val="default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15CE13" w14:textId="77777777" w:rsidR="00D9289A" w:rsidRDefault="00D9289A" w:rsidP="00A44EB9">
      <w:r>
        <w:separator/>
      </w:r>
    </w:p>
  </w:footnote>
  <w:footnote w:type="continuationSeparator" w:id="0">
    <w:p w14:paraId="6F6F7ED9" w14:textId="77777777" w:rsidR="00D9289A" w:rsidRDefault="00D9289A" w:rsidP="00A44E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343F21"/>
    <w:multiLevelType w:val="multilevel"/>
    <w:tmpl w:val="F1F61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3127EA"/>
    <w:multiLevelType w:val="hybridMultilevel"/>
    <w:tmpl w:val="1BB66E6A"/>
    <w:lvl w:ilvl="0" w:tplc="1AB62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0466323"/>
    <w:multiLevelType w:val="hybridMultilevel"/>
    <w:tmpl w:val="0CBCE17C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3" w15:restartNumberingAfterBreak="0">
    <w:nsid w:val="55F86484"/>
    <w:multiLevelType w:val="hybridMultilevel"/>
    <w:tmpl w:val="7B5E5926"/>
    <w:lvl w:ilvl="0" w:tplc="B1964B42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2E94984"/>
    <w:multiLevelType w:val="hybridMultilevel"/>
    <w:tmpl w:val="D3200DC4"/>
    <w:lvl w:ilvl="0" w:tplc="80E2BB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C095E5E"/>
    <w:multiLevelType w:val="hybridMultilevel"/>
    <w:tmpl w:val="8A3EDE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AF725D2"/>
    <w:multiLevelType w:val="hybridMultilevel"/>
    <w:tmpl w:val="D7DA7F5C"/>
    <w:lvl w:ilvl="0" w:tplc="FAE81CE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4C0F"/>
    <w:rsid w:val="000849AF"/>
    <w:rsid w:val="000B7887"/>
    <w:rsid w:val="001521B3"/>
    <w:rsid w:val="001D241E"/>
    <w:rsid w:val="001D67FB"/>
    <w:rsid w:val="002043DF"/>
    <w:rsid w:val="00252B07"/>
    <w:rsid w:val="00297904"/>
    <w:rsid w:val="002D263F"/>
    <w:rsid w:val="003337E8"/>
    <w:rsid w:val="003D1276"/>
    <w:rsid w:val="004213E6"/>
    <w:rsid w:val="00452A0D"/>
    <w:rsid w:val="00481C52"/>
    <w:rsid w:val="004A4F59"/>
    <w:rsid w:val="004D1CB0"/>
    <w:rsid w:val="004E58F9"/>
    <w:rsid w:val="005A07D2"/>
    <w:rsid w:val="00684ADB"/>
    <w:rsid w:val="006D7238"/>
    <w:rsid w:val="00714C0F"/>
    <w:rsid w:val="00732C2D"/>
    <w:rsid w:val="007A2D22"/>
    <w:rsid w:val="00832AD0"/>
    <w:rsid w:val="008562AC"/>
    <w:rsid w:val="00886A33"/>
    <w:rsid w:val="008F5C20"/>
    <w:rsid w:val="00922102"/>
    <w:rsid w:val="00942A6A"/>
    <w:rsid w:val="009F4BB1"/>
    <w:rsid w:val="00A44EB9"/>
    <w:rsid w:val="00A74CB6"/>
    <w:rsid w:val="00A91956"/>
    <w:rsid w:val="00AC6672"/>
    <w:rsid w:val="00B52662"/>
    <w:rsid w:val="00BD2BCF"/>
    <w:rsid w:val="00BD5BAE"/>
    <w:rsid w:val="00BF2197"/>
    <w:rsid w:val="00BF6983"/>
    <w:rsid w:val="00C36DE2"/>
    <w:rsid w:val="00C53BCC"/>
    <w:rsid w:val="00C61CF8"/>
    <w:rsid w:val="00CA27C6"/>
    <w:rsid w:val="00CE22FA"/>
    <w:rsid w:val="00D521FA"/>
    <w:rsid w:val="00D9289A"/>
    <w:rsid w:val="00DF0DD4"/>
    <w:rsid w:val="00E226DE"/>
    <w:rsid w:val="00E3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D4667"/>
  <w15:chartTrackingRefBased/>
  <w15:docId w15:val="{FF0404F1-B397-43C2-8BBE-106AA7D1D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5BAE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44E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44EB9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44E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44EB9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4A4F59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4A4F59"/>
    <w:rPr>
      <w:sz w:val="18"/>
      <w:szCs w:val="18"/>
    </w:rPr>
  </w:style>
  <w:style w:type="paragraph" w:styleId="a7">
    <w:name w:val="Body Text"/>
    <w:basedOn w:val="a"/>
    <w:link w:val="Char2"/>
    <w:uiPriority w:val="99"/>
    <w:unhideWhenUsed/>
    <w:rsid w:val="001D241E"/>
    <w:pPr>
      <w:spacing w:after="120"/>
    </w:pPr>
  </w:style>
  <w:style w:type="character" w:customStyle="1" w:styleId="Char2">
    <w:name w:val="正文文本 Char"/>
    <w:basedOn w:val="a0"/>
    <w:link w:val="a7"/>
    <w:uiPriority w:val="99"/>
    <w:rsid w:val="001D241E"/>
  </w:style>
  <w:style w:type="paragraph" w:customStyle="1" w:styleId="FirstParagraph">
    <w:name w:val="First Paragraph"/>
    <w:basedOn w:val="a7"/>
    <w:next w:val="a7"/>
    <w:qFormat/>
    <w:rsid w:val="007A2D22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7A2D22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7A2D22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customStyle="1" w:styleId="Figure">
    <w:name w:val="Figure"/>
    <w:basedOn w:val="a"/>
    <w:rsid w:val="007A2D22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table" w:styleId="a8">
    <w:name w:val="Table Grid"/>
    <w:basedOn w:val="a1"/>
    <w:uiPriority w:val="39"/>
    <w:rsid w:val="001521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591</Words>
  <Characters>3374</Characters>
  <Application>Microsoft Office Word</Application>
  <DocSecurity>0</DocSecurity>
  <Lines>28</Lines>
  <Paragraphs>7</Paragraphs>
  <ScaleCrop>false</ScaleCrop>
  <Company/>
  <LinksUpToDate>false</LinksUpToDate>
  <CharactersWithSpaces>3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 Power</dc:creator>
  <cp:keywords/>
  <dc:description/>
  <cp:lastModifiedBy>lx</cp:lastModifiedBy>
  <cp:revision>4</cp:revision>
  <cp:lastPrinted>2018-05-14T01:58:00Z</cp:lastPrinted>
  <dcterms:created xsi:type="dcterms:W3CDTF">2022-06-21T11:09:00Z</dcterms:created>
  <dcterms:modified xsi:type="dcterms:W3CDTF">2022-06-21T11:32:00Z</dcterms:modified>
</cp:coreProperties>
</file>